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9DA44F" w14:textId="08FC9926" w:rsidR="00CE4058" w:rsidRPr="00CE4058" w:rsidRDefault="00CE4058" w:rsidP="00CE4058">
      <w:pPr>
        <w:rPr>
          <w:rFonts w:ascii="Times New Roman" w:hAnsi="Times New Roman" w:cs="Times New Roman" w:hint="eastAsia"/>
          <w:szCs w:val="21"/>
        </w:rPr>
        <w:sectPr w:rsidR="00CE4058" w:rsidRPr="00CE4058" w:rsidSect="00AA2435">
          <w:pgSz w:w="11906" w:h="16838"/>
          <w:pgMar w:top="1440" w:right="1800" w:bottom="1440" w:left="1800" w:header="851" w:footer="992" w:gutter="0"/>
          <w:lnNumType w:countBy="1"/>
          <w:cols w:space="425"/>
          <w:docGrid w:linePitch="312"/>
        </w:sectPr>
      </w:pPr>
    </w:p>
    <w:p w14:paraId="327ECDA8" w14:textId="41575794" w:rsidR="00AA2435" w:rsidRDefault="002D46B0" w:rsidP="000B0B9D">
      <w:pPr>
        <w:spacing w:line="480" w:lineRule="auto"/>
        <w:rPr>
          <w:rFonts w:ascii="Times New Roman" w:hAnsi="Times New Roman" w:cs="Times New Roman"/>
          <w:b/>
          <w:bCs/>
          <w:noProof/>
          <w:szCs w:val="21"/>
        </w:rPr>
      </w:pPr>
      <w:r w:rsidRPr="0030674E">
        <w:rPr>
          <w:rFonts w:ascii="Times New Roman" w:hAnsi="Times New Roman" w:cs="Times New Roman"/>
          <w:b/>
          <w:bCs/>
          <w:noProof/>
          <w:szCs w:val="21"/>
        </w:rPr>
        <w:t>Table 1</w:t>
      </w:r>
      <w:r w:rsidR="0030674E">
        <w:rPr>
          <w:rFonts w:ascii="Times New Roman" w:hAnsi="Times New Roman" w:cs="Times New Roman" w:hint="eastAsia"/>
          <w:b/>
          <w:bCs/>
          <w:noProof/>
          <w:szCs w:val="21"/>
        </w:rPr>
        <w:t xml:space="preserve"> </w:t>
      </w:r>
      <w:r w:rsidR="0030674E">
        <w:rPr>
          <w:rFonts w:ascii="Times New Roman" w:hAnsi="Times New Roman" w:cs="Times New Roman"/>
          <w:b/>
          <w:bCs/>
          <w:noProof/>
          <w:szCs w:val="21"/>
        </w:rPr>
        <w:t xml:space="preserve"> </w:t>
      </w:r>
      <w:r w:rsidR="00675E1A" w:rsidRPr="008E6EF9">
        <w:rPr>
          <w:rFonts w:ascii="Times New Roman" w:hAnsi="Times New Roman" w:cs="Times New Roman"/>
          <w:b/>
          <w:bCs/>
          <w:noProof/>
          <w:szCs w:val="21"/>
        </w:rPr>
        <w:t xml:space="preserve">Clinical </w:t>
      </w:r>
      <w:r w:rsidR="007F53EE" w:rsidRPr="008E6EF9">
        <w:rPr>
          <w:rFonts w:ascii="Times New Roman" w:hAnsi="Times New Roman" w:cs="Times New Roman"/>
          <w:b/>
          <w:bCs/>
          <w:noProof/>
          <w:szCs w:val="21"/>
        </w:rPr>
        <w:t>features</w:t>
      </w:r>
      <w:r w:rsidR="00675E1A" w:rsidRPr="008E6EF9">
        <w:rPr>
          <w:rFonts w:ascii="Times New Roman" w:hAnsi="Times New Roman" w:cs="Times New Roman"/>
          <w:b/>
          <w:bCs/>
          <w:noProof/>
          <w:szCs w:val="21"/>
        </w:rPr>
        <w:t xml:space="preserve"> of </w:t>
      </w:r>
      <w:r w:rsidR="00270E2A" w:rsidRPr="008E6EF9">
        <w:rPr>
          <w:rFonts w:ascii="Times New Roman" w:hAnsi="Times New Roman" w:cs="Times New Roman"/>
          <w:b/>
          <w:bCs/>
          <w:noProof/>
          <w:szCs w:val="21"/>
        </w:rPr>
        <w:t xml:space="preserve">the </w:t>
      </w:r>
      <w:r w:rsidR="00675E1A" w:rsidRPr="008E6EF9">
        <w:rPr>
          <w:rFonts w:ascii="Times New Roman" w:hAnsi="Times New Roman" w:cs="Times New Roman"/>
          <w:b/>
          <w:bCs/>
          <w:noProof/>
          <w:szCs w:val="21"/>
        </w:rPr>
        <w:t>LUAD patients</w:t>
      </w:r>
    </w:p>
    <w:p w14:paraId="36B2D98E" w14:textId="67927AB4" w:rsidR="00AA2435" w:rsidRDefault="006F398C" w:rsidP="00BA0C8F">
      <w:pPr>
        <w:spacing w:line="360" w:lineRule="auto"/>
        <w:rPr>
          <w:rFonts w:ascii="Times New Roman" w:hAnsi="Times New Roman" w:cs="Times New Roman"/>
          <w:b/>
          <w:bCs/>
          <w:noProof/>
          <w:szCs w:val="21"/>
        </w:rPr>
      </w:pPr>
      <w:r>
        <w:rPr>
          <w:rFonts w:ascii="Times New Roman" w:hAnsi="Times New Roman" w:cs="Times New Roman" w:hint="eastAsia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068A20" wp14:editId="3BDB573D">
                <wp:simplePos x="0" y="0"/>
                <wp:positionH relativeFrom="column">
                  <wp:posOffset>-114935</wp:posOffset>
                </wp:positionH>
                <wp:positionV relativeFrom="paragraph">
                  <wp:posOffset>90501</wp:posOffset>
                </wp:positionV>
                <wp:extent cx="4491990" cy="0"/>
                <wp:effectExtent l="38100" t="38100" r="60960" b="95250"/>
                <wp:wrapNone/>
                <wp:docPr id="16" name="直接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9199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569235" id="直接连接符 16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05pt,7.15pt" to="344.6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793E8B16" w14:textId="09939C3A" w:rsidR="00AA2435" w:rsidRPr="008139A9" w:rsidRDefault="00AA2435" w:rsidP="00BA0C8F">
      <w:pPr>
        <w:spacing w:line="360" w:lineRule="auto"/>
        <w:ind w:firstLineChars="1400" w:firstLine="2108"/>
        <w:rPr>
          <w:rFonts w:ascii="Arial" w:hAnsi="Arial" w:cs="Arial"/>
          <w:b/>
          <w:bCs/>
          <w:noProof/>
          <w:sz w:val="15"/>
          <w:szCs w:val="15"/>
        </w:rPr>
      </w:pPr>
      <w:r w:rsidRPr="008139A9">
        <w:rPr>
          <w:rFonts w:ascii="Arial" w:hAnsi="Arial" w:cs="Arial"/>
          <w:b/>
          <w:bCs/>
          <w:noProof/>
          <w:sz w:val="15"/>
          <w:szCs w:val="15"/>
        </w:rPr>
        <w:t>Mutation</w:t>
      </w:r>
      <w:r w:rsidR="008139A9">
        <w:rPr>
          <w:rFonts w:ascii="Arial" w:hAnsi="Arial" w:cs="Arial"/>
          <w:b/>
          <w:bCs/>
          <w:noProof/>
          <w:sz w:val="15"/>
          <w:szCs w:val="15"/>
        </w:rPr>
        <w:t xml:space="preserve">            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>Wild</w:t>
      </w:r>
      <w:r w:rsidR="008139A9">
        <w:rPr>
          <w:rFonts w:ascii="Arial" w:hAnsi="Arial" w:cs="Arial"/>
          <w:b/>
          <w:bCs/>
          <w:noProof/>
          <w:sz w:val="15"/>
          <w:szCs w:val="15"/>
        </w:rPr>
        <w:t xml:space="preserve">            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>Overall</w:t>
      </w:r>
      <w:r w:rsidR="008139A9">
        <w:rPr>
          <w:rFonts w:ascii="Arial" w:hAnsi="Arial" w:cs="Arial"/>
          <w:b/>
          <w:bCs/>
          <w:noProof/>
          <w:sz w:val="15"/>
          <w:szCs w:val="15"/>
        </w:rPr>
        <w:t xml:space="preserve">            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>P-value</w:t>
      </w:r>
    </w:p>
    <w:p w14:paraId="6B86A4E3" w14:textId="2AC00005" w:rsidR="00AA2435" w:rsidRPr="008139A9" w:rsidRDefault="00AA2435" w:rsidP="00BA0C8F">
      <w:pPr>
        <w:spacing w:line="360" w:lineRule="auto"/>
        <w:rPr>
          <w:rFonts w:ascii="Arial" w:hAnsi="Arial" w:cs="Arial"/>
          <w:b/>
          <w:bCs/>
          <w:noProof/>
          <w:sz w:val="15"/>
          <w:szCs w:val="15"/>
        </w:rPr>
      </w:pPr>
      <w:r w:rsidRPr="008139A9">
        <w:rPr>
          <w:rFonts w:ascii="Arial" w:hAnsi="Arial" w:cs="Arial"/>
          <w:b/>
          <w:bCs/>
          <w:noProof/>
          <w:sz w:val="15"/>
          <w:szCs w:val="15"/>
        </w:rPr>
        <w:t xml:space="preserve">                    </w:t>
      </w:r>
      <w:r w:rsidR="008139A9">
        <w:rPr>
          <w:rFonts w:ascii="Arial" w:hAnsi="Arial" w:cs="Arial"/>
          <w:b/>
          <w:bCs/>
          <w:noProof/>
          <w:sz w:val="15"/>
          <w:szCs w:val="15"/>
        </w:rPr>
        <w:t xml:space="preserve">       </w:t>
      </w:r>
      <w:r w:rsidR="00821CF1">
        <w:rPr>
          <w:rFonts w:ascii="Arial" w:hAnsi="Arial" w:cs="Arial"/>
          <w:b/>
          <w:bCs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 xml:space="preserve">(N=57)         </w:t>
      </w:r>
      <w:r w:rsidR="006F398C">
        <w:rPr>
          <w:rFonts w:ascii="Arial" w:hAnsi="Arial" w:cs="Arial"/>
          <w:b/>
          <w:bCs/>
          <w:noProof/>
          <w:sz w:val="15"/>
          <w:szCs w:val="15"/>
        </w:rPr>
        <w:t xml:space="preserve">  </w:t>
      </w:r>
      <w:r w:rsidR="008139A9">
        <w:rPr>
          <w:rFonts w:ascii="Arial" w:hAnsi="Arial" w:cs="Arial"/>
          <w:b/>
          <w:bCs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 xml:space="preserve">(N=453)    </w:t>
      </w:r>
      <w:r w:rsidR="008139A9">
        <w:rPr>
          <w:rFonts w:ascii="Arial" w:hAnsi="Arial" w:cs="Arial"/>
          <w:b/>
          <w:bCs/>
          <w:noProof/>
          <w:sz w:val="15"/>
          <w:szCs w:val="15"/>
        </w:rPr>
        <w:t xml:space="preserve">      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>(N=510)</w:t>
      </w:r>
    </w:p>
    <w:p w14:paraId="715497A9" w14:textId="60DE7B49" w:rsidR="00821CF1" w:rsidRDefault="00821CF1" w:rsidP="00BA0C8F">
      <w:pPr>
        <w:spacing w:line="360" w:lineRule="auto"/>
        <w:rPr>
          <w:rFonts w:ascii="Arial" w:hAnsi="Arial" w:cs="Arial"/>
          <w:b/>
          <w:bCs/>
          <w:noProof/>
          <w:sz w:val="15"/>
          <w:szCs w:val="15"/>
        </w:rPr>
      </w:pPr>
      <w:r>
        <w:rPr>
          <w:rFonts w:ascii="Times New Roman" w:hAnsi="Times New Roman" w:cs="Times New Roman" w:hint="eastAsia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2913C9" wp14:editId="2FCCFD83">
                <wp:simplePos x="0" y="0"/>
                <wp:positionH relativeFrom="column">
                  <wp:posOffset>-105106</wp:posOffset>
                </wp:positionH>
                <wp:positionV relativeFrom="paragraph">
                  <wp:posOffset>57785</wp:posOffset>
                </wp:positionV>
                <wp:extent cx="4491990" cy="0"/>
                <wp:effectExtent l="0" t="0" r="0" b="0"/>
                <wp:wrapNone/>
                <wp:docPr id="18" name="直接连接符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919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07CB0A" id="直接连接符 18" o:spid="_x0000_s1026" style="position:absolute;left:0;text-align:lef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3pt,4.55pt" to="345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" strokecolor="black [3040]"/>
            </w:pict>
          </mc:Fallback>
        </mc:AlternateContent>
      </w:r>
    </w:p>
    <w:p w14:paraId="5E95E900" w14:textId="13C7C170" w:rsidR="00AA2435" w:rsidRPr="008139A9" w:rsidRDefault="00AA2435" w:rsidP="00BA0C8F">
      <w:pPr>
        <w:spacing w:line="360" w:lineRule="auto"/>
        <w:rPr>
          <w:rFonts w:ascii="Arial" w:hAnsi="Arial" w:cs="Arial"/>
          <w:b/>
          <w:bCs/>
          <w:noProof/>
          <w:sz w:val="15"/>
          <w:szCs w:val="15"/>
        </w:rPr>
      </w:pPr>
      <w:r w:rsidRPr="008139A9">
        <w:rPr>
          <w:rFonts w:ascii="Arial" w:hAnsi="Arial" w:cs="Arial"/>
          <w:b/>
          <w:bCs/>
          <w:noProof/>
          <w:sz w:val="15"/>
          <w:szCs w:val="15"/>
        </w:rPr>
        <w:t>Age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</w:p>
    <w:p w14:paraId="3818983E" w14:textId="429541B7" w:rsidR="00AA2435" w:rsidRPr="008139A9" w:rsidRDefault="00AA2435" w:rsidP="00BA0C8F">
      <w:pPr>
        <w:tabs>
          <w:tab w:val="left" w:pos="1418"/>
        </w:tabs>
        <w:spacing w:line="360" w:lineRule="auto"/>
        <w:ind w:rightChars="178" w:right="374"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Mean (SD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Pr="008139A9">
        <w:rPr>
          <w:rFonts w:ascii="Arial" w:hAnsi="Arial" w:cs="Arial"/>
          <w:noProof/>
          <w:sz w:val="15"/>
          <w:szCs w:val="15"/>
        </w:rPr>
        <w:t>64.5 (9.85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</w:t>
      </w:r>
      <w:r w:rsidR="00821CF1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65.4 (10.1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</w:t>
      </w:r>
      <w:r w:rsidR="00821CF1">
        <w:rPr>
          <w:rFonts w:ascii="Arial" w:hAnsi="Arial" w:cs="Arial"/>
          <w:noProof/>
          <w:sz w:val="15"/>
          <w:szCs w:val="15"/>
        </w:rPr>
        <w:t xml:space="preserve"> </w:t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65.3 (10.1)</w:t>
      </w:r>
      <w:r w:rsidR="006F398C">
        <w:rPr>
          <w:rFonts w:ascii="Arial" w:hAnsi="Arial" w:cs="Arial"/>
          <w:noProof/>
          <w:sz w:val="15"/>
          <w:szCs w:val="15"/>
        </w:rPr>
        <w:t xml:space="preserve">           0.55</w:t>
      </w:r>
    </w:p>
    <w:p w14:paraId="229543F0" w14:textId="736F489F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Median [Min, Max]</w:t>
      </w:r>
      <w:r w:rsidR="008139A9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</w:t>
      </w:r>
      <w:r w:rsidR="00821CF1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64.0 [41.0, 82.0]</w:t>
      </w:r>
      <w:r w:rsidR="008139A9">
        <w:rPr>
          <w:rFonts w:ascii="Arial" w:hAnsi="Arial" w:cs="Arial"/>
          <w:noProof/>
          <w:sz w:val="15"/>
          <w:szCs w:val="15"/>
        </w:rPr>
        <w:t xml:space="preserve">    </w:t>
      </w:r>
      <w:r w:rsidRPr="008139A9">
        <w:rPr>
          <w:rFonts w:ascii="Arial" w:hAnsi="Arial" w:cs="Arial"/>
          <w:noProof/>
          <w:sz w:val="15"/>
          <w:szCs w:val="15"/>
        </w:rPr>
        <w:t>66.0 [33.0, 88.0]</w:t>
      </w:r>
      <w:r w:rsidR="008139A9">
        <w:rPr>
          <w:rFonts w:ascii="Arial" w:hAnsi="Arial" w:cs="Arial"/>
          <w:noProof/>
          <w:sz w:val="15"/>
          <w:szCs w:val="15"/>
        </w:rPr>
        <w:t xml:space="preserve">    </w:t>
      </w:r>
      <w:r w:rsidRPr="008139A9">
        <w:rPr>
          <w:rFonts w:ascii="Arial" w:hAnsi="Arial" w:cs="Arial"/>
          <w:noProof/>
          <w:sz w:val="15"/>
          <w:szCs w:val="15"/>
        </w:rPr>
        <w:t>66.0 [33.0, 88.0]</w:t>
      </w:r>
    </w:p>
    <w:p w14:paraId="535C179E" w14:textId="28E0A53C" w:rsidR="00AA2435" w:rsidRPr="008139A9" w:rsidRDefault="008139A9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>
        <w:rPr>
          <w:rFonts w:ascii="Arial" w:hAnsi="Arial" w:cs="Arial"/>
          <w:noProof/>
          <w:sz w:val="15"/>
          <w:szCs w:val="15"/>
        </w:rPr>
        <w:t xml:space="preserve">NA     </w:t>
      </w:r>
      <w:r w:rsidR="00AA2435"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        </w:t>
      </w:r>
      <w:r w:rsidR="00821CF1">
        <w:rPr>
          <w:rFonts w:ascii="Arial" w:hAnsi="Arial" w:cs="Arial"/>
          <w:noProof/>
          <w:sz w:val="15"/>
          <w:szCs w:val="15"/>
        </w:rPr>
        <w:t xml:space="preserve">  </w:t>
      </w:r>
      <w:r w:rsidR="009A62F7">
        <w:rPr>
          <w:rFonts w:ascii="Arial" w:hAnsi="Arial" w:cs="Arial"/>
          <w:noProof/>
          <w:sz w:val="15"/>
          <w:szCs w:val="15"/>
        </w:rPr>
        <w:t xml:space="preserve">   </w:t>
      </w:r>
      <w:r w:rsidR="00AA2435" w:rsidRPr="008139A9">
        <w:rPr>
          <w:rFonts w:ascii="Arial" w:hAnsi="Arial" w:cs="Arial"/>
          <w:noProof/>
          <w:sz w:val="15"/>
          <w:szCs w:val="15"/>
        </w:rPr>
        <w:t>0 (0%)</w:t>
      </w:r>
      <w:r w:rsidR="00AA2435"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 </w:t>
      </w:r>
      <w:r w:rsidR="00AA2435" w:rsidRPr="008139A9">
        <w:rPr>
          <w:rFonts w:ascii="Arial" w:hAnsi="Arial" w:cs="Arial"/>
          <w:noProof/>
          <w:sz w:val="15"/>
          <w:szCs w:val="15"/>
        </w:rPr>
        <w:t>19 (4.2%)</w:t>
      </w:r>
      <w:r w:rsidR="00AA2435"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</w:t>
      </w:r>
      <w:r w:rsidR="00821CF1">
        <w:rPr>
          <w:rFonts w:ascii="Arial" w:hAnsi="Arial" w:cs="Arial"/>
          <w:noProof/>
          <w:sz w:val="15"/>
          <w:szCs w:val="15"/>
        </w:rPr>
        <w:t xml:space="preserve">  </w:t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="00AA2435" w:rsidRPr="008139A9">
        <w:rPr>
          <w:rFonts w:ascii="Arial" w:hAnsi="Arial" w:cs="Arial"/>
          <w:noProof/>
          <w:sz w:val="15"/>
          <w:szCs w:val="15"/>
        </w:rPr>
        <w:t>19 (3.7%)</w:t>
      </w:r>
    </w:p>
    <w:p w14:paraId="0F02E28A" w14:textId="3F17C369" w:rsidR="00AA2435" w:rsidRPr="008139A9" w:rsidRDefault="00AA2435" w:rsidP="00BA0C8F">
      <w:pPr>
        <w:spacing w:line="360" w:lineRule="auto"/>
        <w:rPr>
          <w:rFonts w:ascii="Arial" w:hAnsi="Arial" w:cs="Arial"/>
          <w:b/>
          <w:bCs/>
          <w:noProof/>
          <w:sz w:val="15"/>
          <w:szCs w:val="15"/>
        </w:rPr>
      </w:pPr>
      <w:r w:rsidRPr="008139A9">
        <w:rPr>
          <w:rFonts w:ascii="Arial" w:hAnsi="Arial" w:cs="Arial"/>
          <w:b/>
          <w:bCs/>
          <w:noProof/>
          <w:sz w:val="15"/>
          <w:szCs w:val="15"/>
        </w:rPr>
        <w:t>Smoking</w:t>
      </w:r>
      <w:r w:rsidR="008139A9">
        <w:rPr>
          <w:rFonts w:ascii="Arial" w:hAnsi="Arial" w:cs="Arial"/>
          <w:b/>
          <w:bCs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>history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</w:p>
    <w:p w14:paraId="7CB98F50" w14:textId="50494F1D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Current smokers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</w:t>
      </w:r>
      <w:r w:rsidR="00821CF1">
        <w:rPr>
          <w:rFonts w:ascii="Arial" w:hAnsi="Arial" w:cs="Arial"/>
          <w:noProof/>
          <w:sz w:val="15"/>
          <w:szCs w:val="15"/>
        </w:rPr>
        <w:t xml:space="preserve">    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Pr="008139A9">
        <w:rPr>
          <w:rFonts w:ascii="Arial" w:hAnsi="Arial" w:cs="Arial"/>
          <w:noProof/>
          <w:sz w:val="15"/>
          <w:szCs w:val="15"/>
        </w:rPr>
        <w:t>19 (33.3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</w:t>
      </w:r>
      <w:r w:rsidR="00821CF1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100 (22.1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119 (23.3%)</w:t>
      </w:r>
      <w:r w:rsidR="006F398C">
        <w:rPr>
          <w:rFonts w:ascii="Arial" w:hAnsi="Arial" w:cs="Arial"/>
          <w:noProof/>
          <w:sz w:val="15"/>
          <w:szCs w:val="15"/>
        </w:rPr>
        <w:t xml:space="preserve">          0.0721</w:t>
      </w:r>
    </w:p>
    <w:p w14:paraId="75BBDF54" w14:textId="3C78DE4C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Never smokers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  </w:t>
      </w:r>
      <w:r w:rsidR="00821CF1">
        <w:rPr>
          <w:rFonts w:ascii="Arial" w:hAnsi="Arial" w:cs="Arial"/>
          <w:noProof/>
          <w:sz w:val="15"/>
          <w:szCs w:val="15"/>
        </w:rPr>
        <w:t xml:space="preserve">  </w:t>
      </w:r>
      <w:r w:rsidR="009A62F7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4 (7.0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 </w:t>
      </w:r>
      <w:r w:rsidRPr="008139A9">
        <w:rPr>
          <w:rFonts w:ascii="Arial" w:hAnsi="Arial" w:cs="Arial"/>
          <w:noProof/>
          <w:sz w:val="15"/>
          <w:szCs w:val="15"/>
        </w:rPr>
        <w:t>70 (15.5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C13D17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74 (14.5%)</w:t>
      </w:r>
    </w:p>
    <w:p w14:paraId="43738FAD" w14:textId="06E3D07C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Previous smokers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</w:t>
      </w:r>
      <w:r w:rsidR="00821CF1">
        <w:rPr>
          <w:rFonts w:ascii="Arial" w:hAnsi="Arial" w:cs="Arial"/>
          <w:noProof/>
          <w:sz w:val="15"/>
          <w:szCs w:val="15"/>
        </w:rPr>
        <w:t xml:space="preserve"> </w:t>
      </w:r>
      <w:r w:rsidR="009A62F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34 (59.6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269 (59.4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303 (59.4%)</w:t>
      </w:r>
    </w:p>
    <w:p w14:paraId="435BCAEC" w14:textId="0458B455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NA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             </w:t>
      </w:r>
      <w:r w:rsidR="00821CF1">
        <w:rPr>
          <w:rFonts w:ascii="Arial" w:hAnsi="Arial" w:cs="Arial"/>
          <w:noProof/>
          <w:sz w:val="15"/>
          <w:szCs w:val="15"/>
        </w:rPr>
        <w:t xml:space="preserve"> </w:t>
      </w:r>
      <w:r w:rsidR="008139A9">
        <w:rPr>
          <w:rFonts w:ascii="Arial" w:hAnsi="Arial" w:cs="Arial"/>
          <w:noProof/>
          <w:sz w:val="15"/>
          <w:szCs w:val="15"/>
        </w:rPr>
        <w:t xml:space="preserve"> </w:t>
      </w:r>
      <w:r w:rsidR="00821CF1">
        <w:rPr>
          <w:rFonts w:ascii="Arial" w:hAnsi="Arial" w:cs="Arial"/>
          <w:noProof/>
          <w:sz w:val="15"/>
          <w:szCs w:val="15"/>
        </w:rPr>
        <w:t xml:space="preserve">  </w:t>
      </w:r>
      <w:r w:rsidR="009A62F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0 (0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 </w:t>
      </w:r>
      <w:r w:rsidRPr="008139A9">
        <w:rPr>
          <w:rFonts w:ascii="Arial" w:hAnsi="Arial" w:cs="Arial"/>
          <w:noProof/>
          <w:sz w:val="15"/>
          <w:szCs w:val="15"/>
        </w:rPr>
        <w:t>14 (3.1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C13D17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14 (2.7%)</w:t>
      </w:r>
    </w:p>
    <w:p w14:paraId="338488DE" w14:textId="72EEEC90" w:rsidR="00AA2435" w:rsidRPr="008139A9" w:rsidRDefault="00AA2435" w:rsidP="00BA0C8F">
      <w:pPr>
        <w:spacing w:line="360" w:lineRule="auto"/>
        <w:rPr>
          <w:rFonts w:ascii="Arial" w:hAnsi="Arial" w:cs="Arial"/>
          <w:b/>
          <w:bCs/>
          <w:noProof/>
          <w:sz w:val="15"/>
          <w:szCs w:val="15"/>
        </w:rPr>
      </w:pPr>
      <w:r w:rsidRPr="008139A9">
        <w:rPr>
          <w:rFonts w:ascii="Arial" w:hAnsi="Arial" w:cs="Arial"/>
          <w:b/>
          <w:bCs/>
          <w:noProof/>
          <w:sz w:val="15"/>
          <w:szCs w:val="15"/>
        </w:rPr>
        <w:t>Sex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="00821CF1">
        <w:rPr>
          <w:rFonts w:ascii="Arial" w:hAnsi="Arial" w:cs="Arial"/>
          <w:b/>
          <w:bCs/>
          <w:noProof/>
          <w:sz w:val="15"/>
          <w:szCs w:val="15"/>
        </w:rPr>
        <w:t xml:space="preserve">  </w:t>
      </w:r>
    </w:p>
    <w:p w14:paraId="7E836AE9" w14:textId="14418379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Female</w:t>
      </w:r>
      <w:r w:rsidR="00821CF1">
        <w:rPr>
          <w:rFonts w:ascii="Arial" w:hAnsi="Arial" w:cs="Arial"/>
          <w:noProof/>
          <w:sz w:val="15"/>
          <w:szCs w:val="15"/>
        </w:rPr>
        <w:t xml:space="preserve">               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Pr="008139A9">
        <w:rPr>
          <w:rFonts w:ascii="Arial" w:hAnsi="Arial" w:cs="Arial"/>
          <w:noProof/>
          <w:sz w:val="15"/>
          <w:szCs w:val="15"/>
        </w:rPr>
        <w:t>29 (50.9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246 (54.3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275 (53.9%)</w:t>
      </w:r>
      <w:r w:rsidR="006F398C">
        <w:rPr>
          <w:rFonts w:ascii="Arial" w:hAnsi="Arial" w:cs="Arial"/>
          <w:noProof/>
          <w:sz w:val="15"/>
          <w:szCs w:val="15"/>
        </w:rPr>
        <w:t xml:space="preserve">          0.728</w:t>
      </w:r>
    </w:p>
    <w:p w14:paraId="12A96AAD" w14:textId="27A2B070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Male</w:t>
      </w:r>
      <w:r w:rsidR="00821CF1">
        <w:rPr>
          <w:rFonts w:ascii="Arial" w:hAnsi="Arial" w:cs="Arial"/>
          <w:noProof/>
          <w:sz w:val="15"/>
          <w:szCs w:val="15"/>
        </w:rPr>
        <w:t xml:space="preserve">                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Pr="008139A9">
        <w:rPr>
          <w:rFonts w:ascii="Arial" w:hAnsi="Arial" w:cs="Arial"/>
          <w:noProof/>
          <w:sz w:val="15"/>
          <w:szCs w:val="15"/>
        </w:rPr>
        <w:t>28 (49.1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207 (45.7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235 (46.1%)</w:t>
      </w:r>
    </w:p>
    <w:p w14:paraId="086E3668" w14:textId="77777777" w:rsidR="00AA2435" w:rsidRPr="008139A9" w:rsidRDefault="00AA2435" w:rsidP="00BA0C8F">
      <w:pPr>
        <w:spacing w:line="360" w:lineRule="auto"/>
        <w:rPr>
          <w:rFonts w:ascii="Arial" w:hAnsi="Arial" w:cs="Arial"/>
          <w:b/>
          <w:bCs/>
          <w:noProof/>
          <w:sz w:val="15"/>
          <w:szCs w:val="15"/>
        </w:rPr>
      </w:pPr>
      <w:r w:rsidRPr="008139A9">
        <w:rPr>
          <w:rFonts w:ascii="Arial" w:hAnsi="Arial" w:cs="Arial"/>
          <w:b/>
          <w:bCs/>
          <w:noProof/>
          <w:sz w:val="15"/>
          <w:szCs w:val="15"/>
        </w:rPr>
        <w:t>Race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</w:p>
    <w:p w14:paraId="0729F92B" w14:textId="18B896CD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Black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      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Pr="008139A9">
        <w:rPr>
          <w:rFonts w:ascii="Arial" w:hAnsi="Arial" w:cs="Arial"/>
          <w:noProof/>
          <w:sz w:val="15"/>
          <w:szCs w:val="15"/>
        </w:rPr>
        <w:t>11 (19.3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C13D17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40 (8.8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</w:t>
      </w:r>
      <w:r w:rsidR="00C13D17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51 (10.0%)</w:t>
      </w:r>
      <w:r w:rsidR="006F398C">
        <w:rPr>
          <w:rFonts w:ascii="Arial" w:hAnsi="Arial" w:cs="Arial"/>
          <w:noProof/>
          <w:sz w:val="15"/>
          <w:szCs w:val="15"/>
        </w:rPr>
        <w:t xml:space="preserve">         0.0452</w:t>
      </w:r>
    </w:p>
    <w:p w14:paraId="2D71B590" w14:textId="1812241C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White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      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Pr="008139A9">
        <w:rPr>
          <w:rFonts w:ascii="Arial" w:hAnsi="Arial" w:cs="Arial"/>
          <w:noProof/>
          <w:sz w:val="15"/>
          <w:szCs w:val="15"/>
        </w:rPr>
        <w:t>38 (66.7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347 (76.6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385 (75.5%)</w:t>
      </w:r>
    </w:p>
    <w:p w14:paraId="7E4F3059" w14:textId="2FEEBFCA" w:rsidR="00AA2435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Yellow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       </w:t>
      </w:r>
      <w:r w:rsidR="00821CF1">
        <w:rPr>
          <w:rFonts w:ascii="Arial" w:hAnsi="Arial" w:cs="Arial"/>
          <w:noProof/>
          <w:sz w:val="15"/>
          <w:szCs w:val="15"/>
        </w:rPr>
        <w:t xml:space="preserve">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2 (3.5%)</w:t>
      </w:r>
      <w:r w:rsidR="006F398C">
        <w:rPr>
          <w:rFonts w:ascii="Arial" w:hAnsi="Arial" w:cs="Arial"/>
          <w:noProof/>
          <w:sz w:val="15"/>
          <w:szCs w:val="15"/>
        </w:rPr>
        <w:t xml:space="preserve">          </w:t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6 (1.3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C13D17">
        <w:rPr>
          <w:rFonts w:ascii="Arial" w:hAnsi="Arial" w:cs="Arial"/>
          <w:noProof/>
          <w:sz w:val="15"/>
          <w:szCs w:val="15"/>
        </w:rPr>
        <w:t xml:space="preserve">    </w:t>
      </w:r>
      <w:r w:rsidRPr="008139A9">
        <w:rPr>
          <w:rFonts w:ascii="Arial" w:hAnsi="Arial" w:cs="Arial"/>
          <w:noProof/>
          <w:sz w:val="15"/>
          <w:szCs w:val="15"/>
        </w:rPr>
        <w:t>8 (1.6%)</w:t>
      </w:r>
    </w:p>
    <w:p w14:paraId="16E7B0D3" w14:textId="2370FC97" w:rsidR="008139A9" w:rsidRPr="008139A9" w:rsidRDefault="008139A9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NA</w:t>
      </w:r>
      <w:r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       </w:t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821CF1">
        <w:rPr>
          <w:rFonts w:ascii="Arial" w:hAnsi="Arial" w:cs="Arial"/>
          <w:noProof/>
          <w:sz w:val="15"/>
          <w:szCs w:val="15"/>
        </w:rPr>
        <w:t xml:space="preserve">   </w:t>
      </w:r>
      <w:r w:rsidR="009A62F7">
        <w:rPr>
          <w:rFonts w:ascii="Arial" w:hAnsi="Arial" w:cs="Arial"/>
          <w:noProof/>
          <w:sz w:val="15"/>
          <w:szCs w:val="15"/>
        </w:rPr>
        <w:tab/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6 (10.5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 </w:t>
      </w:r>
      <w:r w:rsidRPr="008139A9">
        <w:rPr>
          <w:rFonts w:ascii="Arial" w:hAnsi="Arial" w:cs="Arial"/>
          <w:noProof/>
          <w:sz w:val="15"/>
          <w:szCs w:val="15"/>
        </w:rPr>
        <w:t>60 (13.2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C13D17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66 (12.9%)</w:t>
      </w:r>
    </w:p>
    <w:p w14:paraId="3EFEBAC5" w14:textId="6AC67FAC" w:rsidR="00AA2435" w:rsidRPr="008139A9" w:rsidRDefault="00AA2435" w:rsidP="00BA0C8F">
      <w:pPr>
        <w:spacing w:line="360" w:lineRule="auto"/>
        <w:rPr>
          <w:rFonts w:ascii="Arial" w:hAnsi="Arial" w:cs="Arial"/>
          <w:b/>
          <w:bCs/>
          <w:noProof/>
          <w:sz w:val="15"/>
          <w:szCs w:val="15"/>
        </w:rPr>
      </w:pPr>
      <w:r w:rsidRPr="008139A9">
        <w:rPr>
          <w:rFonts w:ascii="Arial" w:hAnsi="Arial" w:cs="Arial"/>
          <w:b/>
          <w:bCs/>
          <w:noProof/>
          <w:sz w:val="15"/>
          <w:szCs w:val="15"/>
        </w:rPr>
        <w:t>Anatomic</w:t>
      </w:r>
      <w:r w:rsidR="008139A9">
        <w:rPr>
          <w:rFonts w:ascii="Arial" w:hAnsi="Arial" w:cs="Arial"/>
          <w:b/>
          <w:bCs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>location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</w:p>
    <w:p w14:paraId="4D4FFBE5" w14:textId="73AE3E3A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Lower lobe, lung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 </w:t>
      </w:r>
      <w:r w:rsidR="00821CF1">
        <w:rPr>
          <w:rFonts w:ascii="Arial" w:hAnsi="Arial" w:cs="Arial"/>
          <w:noProof/>
          <w:sz w:val="15"/>
          <w:szCs w:val="15"/>
        </w:rPr>
        <w:t xml:space="preserve">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Pr="008139A9">
        <w:rPr>
          <w:rFonts w:ascii="Arial" w:hAnsi="Arial" w:cs="Arial"/>
          <w:noProof/>
          <w:sz w:val="15"/>
          <w:szCs w:val="15"/>
        </w:rPr>
        <w:t>20 (35.1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152 (33.6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172 (33.7%)</w:t>
      </w:r>
      <w:r w:rsidR="006F398C">
        <w:rPr>
          <w:rFonts w:ascii="Arial" w:hAnsi="Arial" w:cs="Arial"/>
          <w:noProof/>
          <w:sz w:val="15"/>
          <w:szCs w:val="15"/>
        </w:rPr>
        <w:t xml:space="preserve">          0.471</w:t>
      </w:r>
    </w:p>
    <w:p w14:paraId="73CA0F04" w14:textId="4974A977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Middle lobe, lung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821CF1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1 (1.8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 </w:t>
      </w:r>
      <w:r w:rsidRPr="008139A9">
        <w:rPr>
          <w:rFonts w:ascii="Arial" w:hAnsi="Arial" w:cs="Arial"/>
          <w:noProof/>
          <w:sz w:val="15"/>
          <w:szCs w:val="15"/>
        </w:rPr>
        <w:t>20 (4.4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C13D17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21 (4.1%)</w:t>
      </w:r>
    </w:p>
    <w:p w14:paraId="29AF0444" w14:textId="3D5BE905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Upper lobe, lung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  </w:t>
      </w:r>
      <w:r w:rsidR="00821CF1">
        <w:rPr>
          <w:rFonts w:ascii="Arial" w:hAnsi="Arial" w:cs="Arial"/>
          <w:noProof/>
          <w:sz w:val="15"/>
          <w:szCs w:val="15"/>
        </w:rPr>
        <w:t xml:space="preserve">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Pr="008139A9">
        <w:rPr>
          <w:rFonts w:ascii="Arial" w:hAnsi="Arial" w:cs="Arial"/>
          <w:noProof/>
          <w:sz w:val="15"/>
          <w:szCs w:val="15"/>
        </w:rPr>
        <w:t>34 (59.6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264 (58.3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298 (58.4%)</w:t>
      </w:r>
    </w:p>
    <w:p w14:paraId="3A438031" w14:textId="619E87AA" w:rsidR="00AA2435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Overlapping lesion of lung</w:t>
      </w:r>
      <w:r w:rsidR="006F398C">
        <w:rPr>
          <w:rFonts w:ascii="Arial" w:hAnsi="Arial" w:cs="Arial"/>
          <w:noProof/>
          <w:sz w:val="15"/>
          <w:szCs w:val="15"/>
        </w:rPr>
        <w:t xml:space="preserve">  </w:t>
      </w:r>
      <w:r w:rsidR="009A62F7">
        <w:rPr>
          <w:rFonts w:ascii="Arial" w:hAnsi="Arial" w:cs="Arial"/>
          <w:noProof/>
          <w:sz w:val="15"/>
          <w:szCs w:val="15"/>
        </w:rPr>
        <w:tab/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0 (0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  </w:t>
      </w:r>
      <w:r w:rsidRPr="008139A9">
        <w:rPr>
          <w:rFonts w:ascii="Arial" w:hAnsi="Arial" w:cs="Arial"/>
          <w:noProof/>
          <w:sz w:val="15"/>
          <w:szCs w:val="15"/>
        </w:rPr>
        <w:t>3 (0.7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C13D17">
        <w:rPr>
          <w:rFonts w:ascii="Arial" w:hAnsi="Arial" w:cs="Arial"/>
          <w:noProof/>
          <w:sz w:val="15"/>
          <w:szCs w:val="15"/>
        </w:rPr>
        <w:t xml:space="preserve">    </w:t>
      </w:r>
      <w:r w:rsidRPr="008139A9">
        <w:rPr>
          <w:rFonts w:ascii="Arial" w:hAnsi="Arial" w:cs="Arial"/>
          <w:noProof/>
          <w:sz w:val="15"/>
          <w:szCs w:val="15"/>
        </w:rPr>
        <w:t>3 (0.6%)</w:t>
      </w:r>
    </w:p>
    <w:p w14:paraId="19C77C7F" w14:textId="351AD261" w:rsidR="000B0B9D" w:rsidRDefault="000B0B9D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Main bronchus</w:t>
      </w:r>
      <w:r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    </w:t>
      </w:r>
      <w:r>
        <w:rPr>
          <w:rFonts w:ascii="Arial" w:hAnsi="Arial" w:cs="Arial"/>
          <w:noProof/>
          <w:sz w:val="15"/>
          <w:szCs w:val="15"/>
        </w:rPr>
        <w:tab/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1 (1.8%)</w:t>
      </w:r>
      <w:r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  </w:t>
      </w:r>
      <w:r w:rsidRPr="008139A9">
        <w:rPr>
          <w:rFonts w:ascii="Arial" w:hAnsi="Arial" w:cs="Arial"/>
          <w:noProof/>
          <w:sz w:val="15"/>
          <w:szCs w:val="15"/>
        </w:rPr>
        <w:t>1 (0.2%)</w:t>
      </w:r>
      <w:r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    </w:t>
      </w:r>
      <w:r w:rsidRPr="008139A9">
        <w:rPr>
          <w:rFonts w:ascii="Arial" w:hAnsi="Arial" w:cs="Arial"/>
          <w:noProof/>
          <w:sz w:val="15"/>
          <w:szCs w:val="15"/>
        </w:rPr>
        <w:t>2 (0.4%)</w:t>
      </w:r>
    </w:p>
    <w:p w14:paraId="0C378366" w14:textId="0D233676" w:rsidR="008139A9" w:rsidRPr="008139A9" w:rsidRDefault="008139A9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Lung</w:t>
      </w:r>
      <w:r w:rsidR="000B0B9D">
        <w:rPr>
          <w:rFonts w:ascii="Arial" w:hAnsi="Arial" w:cs="Arial"/>
          <w:noProof/>
          <w:sz w:val="15"/>
          <w:szCs w:val="15"/>
        </w:rPr>
        <w:t xml:space="preserve">                       </w:t>
      </w:r>
      <w:r w:rsidRPr="008139A9">
        <w:rPr>
          <w:rFonts w:ascii="Arial" w:hAnsi="Arial" w:cs="Arial"/>
          <w:noProof/>
          <w:sz w:val="15"/>
          <w:szCs w:val="15"/>
        </w:rPr>
        <w:t>1 (1.8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 </w:t>
      </w:r>
      <w:r w:rsidRPr="008139A9">
        <w:rPr>
          <w:rFonts w:ascii="Arial" w:hAnsi="Arial" w:cs="Arial"/>
          <w:noProof/>
          <w:sz w:val="15"/>
          <w:szCs w:val="15"/>
        </w:rPr>
        <w:t>13 (2.9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C13D17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14 (2.7%)</w:t>
      </w:r>
    </w:p>
    <w:p w14:paraId="4A99A953" w14:textId="77777777" w:rsidR="00AA2435" w:rsidRPr="008139A9" w:rsidRDefault="00AA2435" w:rsidP="00BA0C8F">
      <w:pPr>
        <w:spacing w:line="360" w:lineRule="auto"/>
        <w:rPr>
          <w:rFonts w:ascii="Arial" w:hAnsi="Arial" w:cs="Arial"/>
          <w:b/>
          <w:bCs/>
          <w:noProof/>
          <w:sz w:val="15"/>
          <w:szCs w:val="15"/>
        </w:rPr>
      </w:pPr>
      <w:r w:rsidRPr="008139A9">
        <w:rPr>
          <w:rFonts w:ascii="Arial" w:hAnsi="Arial" w:cs="Arial"/>
          <w:b/>
          <w:bCs/>
          <w:noProof/>
          <w:sz w:val="15"/>
          <w:szCs w:val="15"/>
        </w:rPr>
        <w:t>Stage</w:t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  <w:r w:rsidRPr="008139A9">
        <w:rPr>
          <w:rFonts w:ascii="Arial" w:hAnsi="Arial" w:cs="Arial"/>
          <w:b/>
          <w:bCs/>
          <w:noProof/>
          <w:sz w:val="15"/>
          <w:szCs w:val="15"/>
        </w:rPr>
        <w:tab/>
      </w:r>
    </w:p>
    <w:p w14:paraId="0401A09C" w14:textId="512D3441" w:rsidR="00AA2435" w:rsidRPr="000B0B9D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8139A9">
        <w:rPr>
          <w:rFonts w:ascii="Arial" w:hAnsi="Arial" w:cs="Arial"/>
          <w:noProof/>
          <w:sz w:val="15"/>
          <w:szCs w:val="15"/>
        </w:rPr>
        <w:t>Stage</w:t>
      </w:r>
      <w:r w:rsidRPr="000B0B9D">
        <w:rPr>
          <w:rFonts w:ascii="Arial" w:hAnsi="Arial" w:cs="Arial"/>
          <w:noProof/>
          <w:sz w:val="15"/>
          <w:szCs w:val="15"/>
        </w:rPr>
        <w:t xml:space="preserve"> </w:t>
      </w:r>
      <w:r w:rsidR="000B0B9D" w:rsidRPr="000B0B9D">
        <w:rPr>
          <w:rFonts w:ascii="Arial" w:eastAsia="宋体" w:hAnsi="Arial" w:cs="Arial"/>
          <w:noProof/>
          <w:sz w:val="15"/>
          <w:szCs w:val="15"/>
        </w:rPr>
        <w:t>I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8139A9" w:rsidRPr="000B0B9D">
        <w:rPr>
          <w:rFonts w:ascii="Arial" w:hAnsi="Arial" w:cs="Arial"/>
          <w:noProof/>
          <w:sz w:val="15"/>
          <w:szCs w:val="15"/>
        </w:rPr>
        <w:t xml:space="preserve">             </w:t>
      </w:r>
      <w:r w:rsidR="009A62F7" w:rsidRPr="000B0B9D">
        <w:rPr>
          <w:rFonts w:ascii="Arial" w:hAnsi="Arial" w:cs="Arial"/>
          <w:noProof/>
          <w:sz w:val="15"/>
          <w:szCs w:val="15"/>
        </w:rPr>
        <w:tab/>
      </w:r>
      <w:r w:rsidRPr="000B0B9D">
        <w:rPr>
          <w:rFonts w:ascii="Arial" w:hAnsi="Arial" w:cs="Arial"/>
          <w:noProof/>
          <w:sz w:val="15"/>
          <w:szCs w:val="15"/>
        </w:rPr>
        <w:t>31 (54.4%)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6F398C" w:rsidRPr="000B0B9D">
        <w:rPr>
          <w:rFonts w:ascii="Arial" w:hAnsi="Arial" w:cs="Arial"/>
          <w:noProof/>
          <w:sz w:val="15"/>
          <w:szCs w:val="15"/>
        </w:rPr>
        <w:t xml:space="preserve">   </w:t>
      </w:r>
      <w:r w:rsidR="009A62F7" w:rsidRPr="000B0B9D">
        <w:rPr>
          <w:rFonts w:ascii="Arial" w:hAnsi="Arial" w:cs="Arial"/>
          <w:noProof/>
          <w:sz w:val="15"/>
          <w:szCs w:val="15"/>
        </w:rPr>
        <w:tab/>
      </w:r>
      <w:r w:rsidR="00C13D17" w:rsidRPr="000B0B9D">
        <w:rPr>
          <w:rFonts w:ascii="Arial" w:hAnsi="Arial" w:cs="Arial"/>
          <w:noProof/>
          <w:sz w:val="15"/>
          <w:szCs w:val="15"/>
        </w:rPr>
        <w:t xml:space="preserve"> </w:t>
      </w:r>
      <w:r w:rsidRPr="000B0B9D">
        <w:rPr>
          <w:rFonts w:ascii="Arial" w:hAnsi="Arial" w:cs="Arial"/>
          <w:noProof/>
          <w:sz w:val="15"/>
          <w:szCs w:val="15"/>
        </w:rPr>
        <w:t>242 (53.4%)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6F398C" w:rsidRPr="000B0B9D">
        <w:rPr>
          <w:rFonts w:ascii="Arial" w:hAnsi="Arial" w:cs="Arial"/>
          <w:noProof/>
          <w:sz w:val="15"/>
          <w:szCs w:val="15"/>
        </w:rPr>
        <w:t xml:space="preserve">  </w:t>
      </w:r>
      <w:r w:rsidRPr="000B0B9D">
        <w:rPr>
          <w:rFonts w:ascii="Arial" w:hAnsi="Arial" w:cs="Arial"/>
          <w:noProof/>
          <w:sz w:val="15"/>
          <w:szCs w:val="15"/>
        </w:rPr>
        <w:t>273 (53.5%)</w:t>
      </w:r>
      <w:r w:rsidR="006F398C" w:rsidRPr="000B0B9D">
        <w:rPr>
          <w:rFonts w:ascii="Arial" w:hAnsi="Arial" w:cs="Arial"/>
          <w:noProof/>
          <w:sz w:val="15"/>
          <w:szCs w:val="15"/>
        </w:rPr>
        <w:t xml:space="preserve">          0.917</w:t>
      </w:r>
    </w:p>
    <w:p w14:paraId="4D7B30C6" w14:textId="6B006D0E" w:rsidR="00AA2435" w:rsidRPr="000B0B9D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0B0B9D">
        <w:rPr>
          <w:rFonts w:ascii="Arial" w:hAnsi="Arial" w:cs="Arial"/>
          <w:noProof/>
          <w:sz w:val="15"/>
          <w:szCs w:val="15"/>
        </w:rPr>
        <w:t xml:space="preserve">Stage </w:t>
      </w:r>
      <w:r w:rsidR="000B0B9D" w:rsidRPr="000B0B9D">
        <w:rPr>
          <w:rFonts w:ascii="Arial" w:eastAsia="宋体" w:hAnsi="Arial" w:cs="Arial"/>
          <w:noProof/>
          <w:sz w:val="15"/>
          <w:szCs w:val="15"/>
        </w:rPr>
        <w:t>II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8139A9" w:rsidRPr="000B0B9D">
        <w:rPr>
          <w:rFonts w:ascii="Arial" w:hAnsi="Arial" w:cs="Arial"/>
          <w:noProof/>
          <w:sz w:val="15"/>
          <w:szCs w:val="15"/>
        </w:rPr>
        <w:t xml:space="preserve">             </w:t>
      </w:r>
      <w:r w:rsidR="009A62F7" w:rsidRPr="000B0B9D">
        <w:rPr>
          <w:rFonts w:ascii="Arial" w:hAnsi="Arial" w:cs="Arial"/>
          <w:noProof/>
          <w:sz w:val="15"/>
          <w:szCs w:val="15"/>
        </w:rPr>
        <w:tab/>
      </w:r>
      <w:r w:rsidRPr="000B0B9D">
        <w:rPr>
          <w:rFonts w:ascii="Arial" w:hAnsi="Arial" w:cs="Arial"/>
          <w:noProof/>
          <w:sz w:val="15"/>
          <w:szCs w:val="15"/>
        </w:rPr>
        <w:t>13 (22.8%)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6F398C" w:rsidRPr="000B0B9D">
        <w:rPr>
          <w:rFonts w:ascii="Arial" w:hAnsi="Arial" w:cs="Arial"/>
          <w:noProof/>
          <w:sz w:val="15"/>
          <w:szCs w:val="15"/>
        </w:rPr>
        <w:t xml:space="preserve">   </w:t>
      </w:r>
      <w:r w:rsidR="009A62F7" w:rsidRPr="000B0B9D">
        <w:rPr>
          <w:rFonts w:ascii="Arial" w:hAnsi="Arial" w:cs="Arial"/>
          <w:noProof/>
          <w:sz w:val="15"/>
          <w:szCs w:val="15"/>
        </w:rPr>
        <w:tab/>
      </w:r>
      <w:r w:rsidR="00C13D17" w:rsidRPr="000B0B9D">
        <w:rPr>
          <w:rFonts w:ascii="Arial" w:hAnsi="Arial" w:cs="Arial"/>
          <w:noProof/>
          <w:sz w:val="15"/>
          <w:szCs w:val="15"/>
        </w:rPr>
        <w:t xml:space="preserve"> </w:t>
      </w:r>
      <w:r w:rsidRPr="000B0B9D">
        <w:rPr>
          <w:rFonts w:ascii="Arial" w:hAnsi="Arial" w:cs="Arial"/>
          <w:noProof/>
          <w:sz w:val="15"/>
          <w:szCs w:val="15"/>
        </w:rPr>
        <w:t>107 (23.6%)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6F398C" w:rsidRPr="000B0B9D">
        <w:rPr>
          <w:rFonts w:ascii="Arial" w:hAnsi="Arial" w:cs="Arial"/>
          <w:noProof/>
          <w:sz w:val="15"/>
          <w:szCs w:val="15"/>
        </w:rPr>
        <w:t xml:space="preserve">  </w:t>
      </w:r>
      <w:r w:rsidRPr="000B0B9D">
        <w:rPr>
          <w:rFonts w:ascii="Arial" w:hAnsi="Arial" w:cs="Arial"/>
          <w:noProof/>
          <w:sz w:val="15"/>
          <w:szCs w:val="15"/>
        </w:rPr>
        <w:t>120 (23.5%)</w:t>
      </w:r>
    </w:p>
    <w:p w14:paraId="0A0B0D4D" w14:textId="0A267F84" w:rsidR="00AA2435" w:rsidRPr="000B0B9D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0B0B9D">
        <w:rPr>
          <w:rFonts w:ascii="Arial" w:hAnsi="Arial" w:cs="Arial"/>
          <w:noProof/>
          <w:sz w:val="15"/>
          <w:szCs w:val="15"/>
        </w:rPr>
        <w:t>Stage</w:t>
      </w:r>
      <w:r w:rsidR="000B0B9D" w:rsidRPr="000B0B9D">
        <w:rPr>
          <w:rFonts w:ascii="Arial" w:eastAsia="宋体" w:hAnsi="Arial" w:cs="Arial"/>
          <w:noProof/>
          <w:sz w:val="15"/>
          <w:szCs w:val="15"/>
        </w:rPr>
        <w:t xml:space="preserve"> III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8139A9" w:rsidRPr="000B0B9D">
        <w:rPr>
          <w:rFonts w:ascii="Arial" w:hAnsi="Arial" w:cs="Arial"/>
          <w:noProof/>
          <w:sz w:val="15"/>
          <w:szCs w:val="15"/>
        </w:rPr>
        <w:t xml:space="preserve">              </w:t>
      </w:r>
      <w:r w:rsidR="009A62F7" w:rsidRPr="000B0B9D">
        <w:rPr>
          <w:rFonts w:ascii="Arial" w:hAnsi="Arial" w:cs="Arial"/>
          <w:noProof/>
          <w:sz w:val="15"/>
          <w:szCs w:val="15"/>
        </w:rPr>
        <w:tab/>
      </w:r>
      <w:r w:rsidRPr="000B0B9D">
        <w:rPr>
          <w:rFonts w:ascii="Arial" w:hAnsi="Arial" w:cs="Arial"/>
          <w:noProof/>
          <w:sz w:val="15"/>
          <w:szCs w:val="15"/>
        </w:rPr>
        <w:t>10 (17.5%)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6F398C" w:rsidRPr="000B0B9D">
        <w:rPr>
          <w:rFonts w:ascii="Arial" w:hAnsi="Arial" w:cs="Arial"/>
          <w:noProof/>
          <w:sz w:val="15"/>
          <w:szCs w:val="15"/>
        </w:rPr>
        <w:t xml:space="preserve">    </w:t>
      </w:r>
      <w:r w:rsidR="00C13D17" w:rsidRPr="000B0B9D">
        <w:rPr>
          <w:rFonts w:ascii="Arial" w:hAnsi="Arial" w:cs="Arial"/>
          <w:noProof/>
          <w:sz w:val="15"/>
          <w:szCs w:val="15"/>
        </w:rPr>
        <w:t xml:space="preserve"> </w:t>
      </w:r>
      <w:r w:rsidR="009A62F7" w:rsidRPr="000B0B9D">
        <w:rPr>
          <w:rFonts w:ascii="Arial" w:hAnsi="Arial" w:cs="Arial"/>
          <w:noProof/>
          <w:sz w:val="15"/>
          <w:szCs w:val="15"/>
        </w:rPr>
        <w:tab/>
      </w:r>
      <w:r w:rsidR="00C13D17" w:rsidRPr="000B0B9D">
        <w:rPr>
          <w:rFonts w:ascii="Arial" w:hAnsi="Arial" w:cs="Arial"/>
          <w:noProof/>
          <w:sz w:val="15"/>
          <w:szCs w:val="15"/>
        </w:rPr>
        <w:t xml:space="preserve">  </w:t>
      </w:r>
      <w:r w:rsidRPr="000B0B9D">
        <w:rPr>
          <w:rFonts w:ascii="Arial" w:hAnsi="Arial" w:cs="Arial"/>
          <w:noProof/>
          <w:sz w:val="15"/>
          <w:szCs w:val="15"/>
        </w:rPr>
        <w:t>74 (16.3%)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6F398C" w:rsidRPr="000B0B9D">
        <w:rPr>
          <w:rFonts w:ascii="Arial" w:hAnsi="Arial" w:cs="Arial"/>
          <w:noProof/>
          <w:sz w:val="15"/>
          <w:szCs w:val="15"/>
        </w:rPr>
        <w:t xml:space="preserve">   </w:t>
      </w:r>
      <w:r w:rsidRPr="000B0B9D">
        <w:rPr>
          <w:rFonts w:ascii="Arial" w:hAnsi="Arial" w:cs="Arial"/>
          <w:noProof/>
          <w:sz w:val="15"/>
          <w:szCs w:val="15"/>
        </w:rPr>
        <w:t>84 (16.5%)</w:t>
      </w:r>
    </w:p>
    <w:p w14:paraId="6509EFA1" w14:textId="714EF0F1" w:rsidR="00AA2435" w:rsidRPr="008139A9" w:rsidRDefault="00AA2435" w:rsidP="00BA0C8F">
      <w:pPr>
        <w:spacing w:line="360" w:lineRule="auto"/>
        <w:ind w:firstLineChars="100" w:firstLine="150"/>
        <w:rPr>
          <w:rFonts w:ascii="Arial" w:hAnsi="Arial" w:cs="Arial"/>
          <w:noProof/>
          <w:sz w:val="15"/>
          <w:szCs w:val="15"/>
        </w:rPr>
      </w:pPr>
      <w:r w:rsidRPr="000B0B9D">
        <w:rPr>
          <w:rFonts w:ascii="Arial" w:hAnsi="Arial" w:cs="Arial"/>
          <w:noProof/>
          <w:sz w:val="15"/>
          <w:szCs w:val="15"/>
        </w:rPr>
        <w:t>Stage</w:t>
      </w:r>
      <w:r w:rsidR="000B0B9D" w:rsidRPr="000B0B9D">
        <w:rPr>
          <w:rFonts w:ascii="Arial" w:hAnsi="Arial" w:cs="Arial"/>
          <w:noProof/>
          <w:sz w:val="15"/>
          <w:szCs w:val="15"/>
        </w:rPr>
        <w:t xml:space="preserve"> IV</w:t>
      </w:r>
      <w:r w:rsidRPr="000B0B9D">
        <w:rPr>
          <w:rFonts w:ascii="Arial" w:hAnsi="Arial" w:cs="Arial"/>
          <w:noProof/>
          <w:sz w:val="15"/>
          <w:szCs w:val="15"/>
        </w:rPr>
        <w:tab/>
      </w:r>
      <w:r w:rsidR="008139A9" w:rsidRPr="000B0B9D">
        <w:rPr>
          <w:rFonts w:ascii="Arial" w:hAnsi="Arial" w:cs="Arial"/>
          <w:noProof/>
          <w:sz w:val="15"/>
          <w:szCs w:val="15"/>
        </w:rPr>
        <w:t xml:space="preserve">  </w:t>
      </w:r>
      <w:r w:rsidR="008139A9">
        <w:rPr>
          <w:rFonts w:ascii="Arial" w:hAnsi="Arial" w:cs="Arial"/>
          <w:noProof/>
          <w:sz w:val="15"/>
          <w:szCs w:val="15"/>
        </w:rPr>
        <w:t xml:space="preserve">        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</w:t>
      </w:r>
      <w:r w:rsidRPr="008139A9">
        <w:rPr>
          <w:rFonts w:ascii="Arial" w:hAnsi="Arial" w:cs="Arial"/>
          <w:noProof/>
          <w:sz w:val="15"/>
          <w:szCs w:val="15"/>
        </w:rPr>
        <w:t>3 (5.3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</w:t>
      </w:r>
      <w:r w:rsidR="009A62F7">
        <w:rPr>
          <w:rFonts w:ascii="Arial" w:hAnsi="Arial" w:cs="Arial"/>
          <w:noProof/>
          <w:sz w:val="15"/>
          <w:szCs w:val="15"/>
        </w:rPr>
        <w:tab/>
      </w:r>
      <w:r w:rsidR="00C13D17">
        <w:rPr>
          <w:rFonts w:ascii="Arial" w:hAnsi="Arial" w:cs="Arial"/>
          <w:noProof/>
          <w:sz w:val="15"/>
          <w:szCs w:val="15"/>
        </w:rPr>
        <w:t xml:space="preserve">  </w:t>
      </w:r>
      <w:r w:rsidRPr="008139A9">
        <w:rPr>
          <w:rFonts w:ascii="Arial" w:hAnsi="Arial" w:cs="Arial"/>
          <w:noProof/>
          <w:sz w:val="15"/>
          <w:szCs w:val="15"/>
        </w:rPr>
        <w:t>23 (5.1%)</w:t>
      </w:r>
      <w:r w:rsidRPr="008139A9">
        <w:rPr>
          <w:rFonts w:ascii="Arial" w:hAnsi="Arial" w:cs="Arial"/>
          <w:noProof/>
          <w:sz w:val="15"/>
          <w:szCs w:val="15"/>
        </w:rPr>
        <w:tab/>
      </w:r>
      <w:r w:rsidR="006F398C">
        <w:rPr>
          <w:rFonts w:ascii="Arial" w:hAnsi="Arial" w:cs="Arial"/>
          <w:noProof/>
          <w:sz w:val="15"/>
          <w:szCs w:val="15"/>
        </w:rPr>
        <w:t xml:space="preserve">      </w:t>
      </w:r>
      <w:r w:rsidR="00C13D17">
        <w:rPr>
          <w:rFonts w:ascii="Arial" w:hAnsi="Arial" w:cs="Arial"/>
          <w:noProof/>
          <w:sz w:val="15"/>
          <w:szCs w:val="15"/>
        </w:rPr>
        <w:t xml:space="preserve">   </w:t>
      </w:r>
      <w:r w:rsidRPr="008139A9">
        <w:rPr>
          <w:rFonts w:ascii="Arial" w:hAnsi="Arial" w:cs="Arial"/>
          <w:noProof/>
          <w:sz w:val="15"/>
          <w:szCs w:val="15"/>
        </w:rPr>
        <w:t>26 (5.1%)</w:t>
      </w:r>
    </w:p>
    <w:p w14:paraId="2F32B255" w14:textId="22EABE4E" w:rsidR="00AA2435" w:rsidRPr="008139A9" w:rsidRDefault="006F398C" w:rsidP="00BA0C8F">
      <w:pPr>
        <w:tabs>
          <w:tab w:val="left" w:pos="709"/>
        </w:tabs>
        <w:spacing w:line="360" w:lineRule="auto"/>
        <w:ind w:firstLineChars="67" w:firstLine="141"/>
        <w:rPr>
          <w:rFonts w:ascii="Arial" w:hAnsi="Arial" w:cs="Arial"/>
          <w:noProof/>
          <w:sz w:val="15"/>
          <w:szCs w:val="15"/>
        </w:rPr>
      </w:pPr>
      <w:r>
        <w:rPr>
          <w:rFonts w:ascii="Times New Roman" w:hAnsi="Times New Roman" w:cs="Times New Roman" w:hint="eastAsia"/>
          <w:b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D4E7E0" wp14:editId="22F343FE">
                <wp:simplePos x="0" y="0"/>
                <wp:positionH relativeFrom="column">
                  <wp:posOffset>-119711</wp:posOffset>
                </wp:positionH>
                <wp:positionV relativeFrom="paragraph">
                  <wp:posOffset>202565</wp:posOffset>
                </wp:positionV>
                <wp:extent cx="4491990" cy="0"/>
                <wp:effectExtent l="38100" t="38100" r="60960" b="95250"/>
                <wp:wrapNone/>
                <wp:docPr id="17" name="直接连接符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9199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61EBB9" id="直接连接符 17" o:spid="_x0000_s1026" style="position:absolute;left:0;text-align:lef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45pt,15.95pt" to="344.25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AA2435" w:rsidRPr="008139A9">
        <w:rPr>
          <w:rFonts w:ascii="Arial" w:hAnsi="Arial" w:cs="Arial"/>
          <w:noProof/>
          <w:sz w:val="15"/>
          <w:szCs w:val="15"/>
        </w:rPr>
        <w:t>NA</w:t>
      </w:r>
      <w:r w:rsidR="00AA2435" w:rsidRPr="008139A9">
        <w:rPr>
          <w:rFonts w:ascii="Arial" w:hAnsi="Arial" w:cs="Arial"/>
          <w:noProof/>
          <w:sz w:val="15"/>
          <w:szCs w:val="15"/>
        </w:rPr>
        <w:tab/>
      </w:r>
      <w:r w:rsidR="008139A9">
        <w:rPr>
          <w:rFonts w:ascii="Arial" w:hAnsi="Arial" w:cs="Arial"/>
          <w:noProof/>
          <w:sz w:val="15"/>
          <w:szCs w:val="15"/>
        </w:rPr>
        <w:t xml:space="preserve">                   </w:t>
      </w:r>
      <w:r w:rsidR="00C13D17">
        <w:rPr>
          <w:rFonts w:ascii="Arial" w:hAnsi="Arial" w:cs="Arial"/>
          <w:noProof/>
          <w:sz w:val="15"/>
          <w:szCs w:val="15"/>
        </w:rPr>
        <w:t xml:space="preserve"> </w:t>
      </w:r>
      <w:r w:rsidR="00AA2435" w:rsidRPr="008139A9">
        <w:rPr>
          <w:rFonts w:ascii="Arial" w:hAnsi="Arial" w:cs="Arial"/>
          <w:noProof/>
          <w:sz w:val="15"/>
          <w:szCs w:val="15"/>
        </w:rPr>
        <w:t>0 (0%)</w:t>
      </w:r>
      <w:r w:rsidR="00AA2435"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  </w:t>
      </w:r>
      <w:r w:rsidR="00AA2435" w:rsidRPr="008139A9">
        <w:rPr>
          <w:rFonts w:ascii="Arial" w:hAnsi="Arial" w:cs="Arial"/>
          <w:noProof/>
          <w:sz w:val="15"/>
          <w:szCs w:val="15"/>
        </w:rPr>
        <w:t>7 (1.5%)</w:t>
      </w:r>
      <w:r w:rsidR="00AA2435" w:rsidRPr="008139A9">
        <w:rPr>
          <w:rFonts w:ascii="Arial" w:hAnsi="Arial" w:cs="Arial"/>
          <w:noProof/>
          <w:sz w:val="15"/>
          <w:szCs w:val="15"/>
        </w:rPr>
        <w:tab/>
      </w:r>
      <w:r>
        <w:rPr>
          <w:rFonts w:ascii="Arial" w:hAnsi="Arial" w:cs="Arial"/>
          <w:noProof/>
          <w:sz w:val="15"/>
          <w:szCs w:val="15"/>
        </w:rPr>
        <w:t xml:space="preserve">       </w:t>
      </w:r>
      <w:r w:rsidR="00C13D17">
        <w:rPr>
          <w:rFonts w:ascii="Arial" w:hAnsi="Arial" w:cs="Arial"/>
          <w:noProof/>
          <w:sz w:val="15"/>
          <w:szCs w:val="15"/>
        </w:rPr>
        <w:t xml:space="preserve">   </w:t>
      </w:r>
      <w:r w:rsidR="00AA2435" w:rsidRPr="008139A9">
        <w:rPr>
          <w:rFonts w:ascii="Arial" w:hAnsi="Arial" w:cs="Arial"/>
          <w:noProof/>
          <w:sz w:val="15"/>
          <w:szCs w:val="15"/>
        </w:rPr>
        <w:t>7 (1.4%)</w:t>
      </w:r>
    </w:p>
    <w:p w14:paraId="48C9347B" w14:textId="77777777" w:rsidR="0030674E" w:rsidRDefault="0030674E" w:rsidP="00BA0C8F">
      <w:pPr>
        <w:spacing w:line="360" w:lineRule="auto"/>
        <w:rPr>
          <w:rFonts w:ascii="Times New Roman" w:hAnsi="Times New Roman" w:cs="Times New Roman"/>
          <w:b/>
          <w:bCs/>
          <w:noProof/>
          <w:szCs w:val="21"/>
        </w:rPr>
      </w:pPr>
    </w:p>
    <w:p w14:paraId="02158C84" w14:textId="4B337DED" w:rsidR="00AA2435" w:rsidRPr="008E6EF9" w:rsidRDefault="00AA2435" w:rsidP="00BA0C8F">
      <w:pPr>
        <w:spacing w:line="360" w:lineRule="auto"/>
        <w:rPr>
          <w:rFonts w:ascii="Times New Roman" w:hAnsi="Times New Roman" w:cs="Times New Roman"/>
          <w:b/>
          <w:bCs/>
          <w:noProof/>
          <w:szCs w:val="21"/>
        </w:rPr>
      </w:pPr>
    </w:p>
    <w:p w14:paraId="7AB8FB34" w14:textId="77777777" w:rsidR="000B0B9D" w:rsidRDefault="000B0B9D" w:rsidP="000B0B9D">
      <w:pPr>
        <w:spacing w:line="480" w:lineRule="auto"/>
        <w:rPr>
          <w:rFonts w:ascii="Times New Roman" w:hAnsi="Times New Roman" w:cs="Times New Roman"/>
          <w:noProof/>
          <w:szCs w:val="21"/>
        </w:rPr>
      </w:pPr>
    </w:p>
    <w:p w14:paraId="341F01F7" w14:textId="77777777" w:rsidR="00BA0C8F" w:rsidRDefault="00BA0C8F" w:rsidP="000B0B9D">
      <w:pPr>
        <w:spacing w:line="480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</w:p>
    <w:p w14:paraId="6DFE146E" w14:textId="77777777" w:rsidR="00BA0C8F" w:rsidRDefault="00BA0C8F" w:rsidP="000B0B9D">
      <w:pPr>
        <w:spacing w:line="480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</w:p>
    <w:p w14:paraId="304DD5A2" w14:textId="77777777" w:rsidR="00BA0C8F" w:rsidRDefault="00BA0C8F" w:rsidP="000B0B9D">
      <w:pPr>
        <w:spacing w:line="480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</w:p>
    <w:p w14:paraId="45E9F5B1" w14:textId="77777777" w:rsidR="00BA0C8F" w:rsidRDefault="00BA0C8F" w:rsidP="000B0B9D">
      <w:pPr>
        <w:spacing w:line="480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</w:p>
    <w:p w14:paraId="3B26C8C2" w14:textId="77777777" w:rsidR="00BA0C8F" w:rsidRDefault="00BA0C8F" w:rsidP="000B0B9D">
      <w:pPr>
        <w:spacing w:line="480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</w:p>
    <w:p w14:paraId="7CA4E289" w14:textId="77777777" w:rsidR="00BA0C8F" w:rsidRDefault="00BA0C8F" w:rsidP="000B0B9D">
      <w:pPr>
        <w:spacing w:line="480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</w:p>
    <w:p w14:paraId="61BB46E7" w14:textId="18848601" w:rsidR="0030674E" w:rsidRPr="0030674E" w:rsidRDefault="0030674E" w:rsidP="000B0B9D">
      <w:pPr>
        <w:spacing w:line="480" w:lineRule="auto"/>
        <w:rPr>
          <w:rFonts w:ascii="Times New Roman" w:hAnsi="Times New Roman" w:cs="Times New Roman" w:hint="eastAsia"/>
          <w:noProof/>
          <w:szCs w:val="21"/>
        </w:rPr>
      </w:pPr>
    </w:p>
    <w:sectPr w:rsidR="0030674E" w:rsidRPr="0030674E" w:rsidSect="008F6F2B">
      <w:type w:val="continuous"/>
      <w:pgSz w:w="11906" w:h="16838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592F4D" w14:textId="77777777" w:rsidR="003C4D18" w:rsidRDefault="003C4D18" w:rsidP="00602AD9">
      <w:r>
        <w:separator/>
      </w:r>
    </w:p>
  </w:endnote>
  <w:endnote w:type="continuationSeparator" w:id="0">
    <w:p w14:paraId="69473AB8" w14:textId="77777777" w:rsidR="003C4D18" w:rsidRDefault="003C4D18" w:rsidP="00602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JansonText LT">
    <w:altName w:val="JansonText LT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C77ED0" w14:textId="77777777" w:rsidR="003C4D18" w:rsidRDefault="003C4D18" w:rsidP="00602AD9">
      <w:r>
        <w:separator/>
      </w:r>
    </w:p>
  </w:footnote>
  <w:footnote w:type="continuationSeparator" w:id="0">
    <w:p w14:paraId="24C5287F" w14:textId="77777777" w:rsidR="003C4D18" w:rsidRDefault="003C4D18" w:rsidP="00602A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593F78"/>
    <w:multiLevelType w:val="hybridMultilevel"/>
    <w:tmpl w:val="21ECA95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TIxNzEzNDcwtbRQ0lEKTi0uzszPAykwNqoFAPwMHr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20x02a6xrrp6eftdkxfp9ptr5aspaes9ex&quot;&gt;My EndNote Library&lt;record-ids&gt;&lt;item&gt;54&lt;/item&gt;&lt;item&gt;57&lt;/item&gt;&lt;item&gt;61&lt;/item&gt;&lt;item&gt;62&lt;/item&gt;&lt;item&gt;68&lt;/item&gt;&lt;item&gt;69&lt;/item&gt;&lt;item&gt;70&lt;/item&gt;&lt;item&gt;71&lt;/item&gt;&lt;item&gt;72&lt;/item&gt;&lt;item&gt;74&lt;/item&gt;&lt;item&gt;75&lt;/item&gt;&lt;item&gt;76&lt;/item&gt;&lt;item&gt;80&lt;/item&gt;&lt;item&gt;84&lt;/item&gt;&lt;item&gt;88&lt;/item&gt;&lt;item&gt;89&lt;/item&gt;&lt;item&gt;91&lt;/item&gt;&lt;item&gt;92&lt;/item&gt;&lt;item&gt;93&lt;/item&gt;&lt;item&gt;94&lt;/item&gt;&lt;item&gt;95&lt;/item&gt;&lt;item&gt;96&lt;/item&gt;&lt;item&gt;97&lt;/item&gt;&lt;item&gt;102&lt;/item&gt;&lt;item&gt;103&lt;/item&gt;&lt;item&gt;104&lt;/item&gt;&lt;item&gt;111&lt;/item&gt;&lt;item&gt;114&lt;/item&gt;&lt;item&gt;115&lt;/item&gt;&lt;item&gt;116&lt;/item&gt;&lt;item&gt;117&lt;/item&gt;&lt;item&gt;118&lt;/item&gt;&lt;item&gt;119&lt;/item&gt;&lt;item&gt;120&lt;/item&gt;&lt;item&gt;121&lt;/item&gt;&lt;item&gt;123&lt;/item&gt;&lt;item&gt;124&lt;/item&gt;&lt;item&gt;126&lt;/item&gt;&lt;item&gt;127&lt;/item&gt;&lt;item&gt;129&lt;/item&gt;&lt;item&gt;130&lt;/item&gt;&lt;item&gt;132&lt;/item&gt;&lt;item&gt;135&lt;/item&gt;&lt;item&gt;136&lt;/item&gt;&lt;item&gt;137&lt;/item&gt;&lt;item&gt;138&lt;/item&gt;&lt;/record-ids&gt;&lt;/item&gt;&lt;/Libraries&gt;"/>
  </w:docVars>
  <w:rsids>
    <w:rsidRoot w:val="00E55D31"/>
    <w:rsid w:val="00001790"/>
    <w:rsid w:val="0000296D"/>
    <w:rsid w:val="00004423"/>
    <w:rsid w:val="00006C97"/>
    <w:rsid w:val="000107FE"/>
    <w:rsid w:val="00011909"/>
    <w:rsid w:val="0001475A"/>
    <w:rsid w:val="00022D7B"/>
    <w:rsid w:val="00023256"/>
    <w:rsid w:val="00040322"/>
    <w:rsid w:val="00045D34"/>
    <w:rsid w:val="000531F2"/>
    <w:rsid w:val="00057595"/>
    <w:rsid w:val="0005780E"/>
    <w:rsid w:val="0006084C"/>
    <w:rsid w:val="00060D67"/>
    <w:rsid w:val="000669A0"/>
    <w:rsid w:val="00067819"/>
    <w:rsid w:val="00070475"/>
    <w:rsid w:val="00073E13"/>
    <w:rsid w:val="00075273"/>
    <w:rsid w:val="00086CE2"/>
    <w:rsid w:val="00090025"/>
    <w:rsid w:val="00096A54"/>
    <w:rsid w:val="00096C76"/>
    <w:rsid w:val="00097B0D"/>
    <w:rsid w:val="000A0744"/>
    <w:rsid w:val="000A33F2"/>
    <w:rsid w:val="000B0B9D"/>
    <w:rsid w:val="000B10BF"/>
    <w:rsid w:val="000B28E4"/>
    <w:rsid w:val="000B4F58"/>
    <w:rsid w:val="000B4FDA"/>
    <w:rsid w:val="000B4FE2"/>
    <w:rsid w:val="000B543B"/>
    <w:rsid w:val="000D3AAE"/>
    <w:rsid w:val="000D5DEB"/>
    <w:rsid w:val="000F04D6"/>
    <w:rsid w:val="00115F14"/>
    <w:rsid w:val="00124245"/>
    <w:rsid w:val="00127C0D"/>
    <w:rsid w:val="001346BE"/>
    <w:rsid w:val="001352A3"/>
    <w:rsid w:val="00140319"/>
    <w:rsid w:val="00147057"/>
    <w:rsid w:val="001536E3"/>
    <w:rsid w:val="00154B94"/>
    <w:rsid w:val="00162837"/>
    <w:rsid w:val="00163C75"/>
    <w:rsid w:val="00167D05"/>
    <w:rsid w:val="00171955"/>
    <w:rsid w:val="001A1E55"/>
    <w:rsid w:val="001A3763"/>
    <w:rsid w:val="001A5EA3"/>
    <w:rsid w:val="001A6A7D"/>
    <w:rsid w:val="001A6DAF"/>
    <w:rsid w:val="001B6181"/>
    <w:rsid w:val="001C1257"/>
    <w:rsid w:val="001D34FC"/>
    <w:rsid w:val="001E03A8"/>
    <w:rsid w:val="001E126F"/>
    <w:rsid w:val="001E27DF"/>
    <w:rsid w:val="001E7945"/>
    <w:rsid w:val="001F6E97"/>
    <w:rsid w:val="00210A8C"/>
    <w:rsid w:val="00217F0A"/>
    <w:rsid w:val="0022291E"/>
    <w:rsid w:val="00244105"/>
    <w:rsid w:val="0024588D"/>
    <w:rsid w:val="002533D1"/>
    <w:rsid w:val="0026076F"/>
    <w:rsid w:val="00262E5B"/>
    <w:rsid w:val="00266861"/>
    <w:rsid w:val="00270E2A"/>
    <w:rsid w:val="00272413"/>
    <w:rsid w:val="002848DF"/>
    <w:rsid w:val="002848F9"/>
    <w:rsid w:val="002901E9"/>
    <w:rsid w:val="002928D6"/>
    <w:rsid w:val="00294A2B"/>
    <w:rsid w:val="002955CD"/>
    <w:rsid w:val="002A052C"/>
    <w:rsid w:val="002B22B0"/>
    <w:rsid w:val="002B4620"/>
    <w:rsid w:val="002B556C"/>
    <w:rsid w:val="002B6B42"/>
    <w:rsid w:val="002D46B0"/>
    <w:rsid w:val="002F4F00"/>
    <w:rsid w:val="002F7550"/>
    <w:rsid w:val="00302E0C"/>
    <w:rsid w:val="0030674E"/>
    <w:rsid w:val="00307D53"/>
    <w:rsid w:val="00311452"/>
    <w:rsid w:val="00312B4F"/>
    <w:rsid w:val="00314B19"/>
    <w:rsid w:val="00335C76"/>
    <w:rsid w:val="003370D4"/>
    <w:rsid w:val="00337A1A"/>
    <w:rsid w:val="00344F57"/>
    <w:rsid w:val="0034542F"/>
    <w:rsid w:val="00345B2D"/>
    <w:rsid w:val="003474E5"/>
    <w:rsid w:val="00356454"/>
    <w:rsid w:val="00365796"/>
    <w:rsid w:val="00380D5E"/>
    <w:rsid w:val="00390393"/>
    <w:rsid w:val="0039315E"/>
    <w:rsid w:val="003A6F57"/>
    <w:rsid w:val="003C1E8F"/>
    <w:rsid w:val="003C4D18"/>
    <w:rsid w:val="003D238A"/>
    <w:rsid w:val="003D3D34"/>
    <w:rsid w:val="003D55AE"/>
    <w:rsid w:val="003E6B69"/>
    <w:rsid w:val="003F6987"/>
    <w:rsid w:val="003F6B1F"/>
    <w:rsid w:val="0041270E"/>
    <w:rsid w:val="00412A74"/>
    <w:rsid w:val="00433768"/>
    <w:rsid w:val="00450B1F"/>
    <w:rsid w:val="00455040"/>
    <w:rsid w:val="00460453"/>
    <w:rsid w:val="00462B70"/>
    <w:rsid w:val="0047551C"/>
    <w:rsid w:val="00481D8F"/>
    <w:rsid w:val="0049657F"/>
    <w:rsid w:val="004B4033"/>
    <w:rsid w:val="004C023C"/>
    <w:rsid w:val="004C1BBF"/>
    <w:rsid w:val="004C5459"/>
    <w:rsid w:val="004D00D8"/>
    <w:rsid w:val="004F12EE"/>
    <w:rsid w:val="004F5BCA"/>
    <w:rsid w:val="004F6C56"/>
    <w:rsid w:val="005040CB"/>
    <w:rsid w:val="005109CE"/>
    <w:rsid w:val="00510AD5"/>
    <w:rsid w:val="00511D7B"/>
    <w:rsid w:val="00512101"/>
    <w:rsid w:val="00514FE1"/>
    <w:rsid w:val="005236FA"/>
    <w:rsid w:val="005329F1"/>
    <w:rsid w:val="005540AB"/>
    <w:rsid w:val="00556AC8"/>
    <w:rsid w:val="0056078F"/>
    <w:rsid w:val="00574C99"/>
    <w:rsid w:val="00577887"/>
    <w:rsid w:val="00577B0C"/>
    <w:rsid w:val="005835B8"/>
    <w:rsid w:val="0058375A"/>
    <w:rsid w:val="005839D3"/>
    <w:rsid w:val="005932B0"/>
    <w:rsid w:val="005A3580"/>
    <w:rsid w:val="005A5136"/>
    <w:rsid w:val="005A61CE"/>
    <w:rsid w:val="005D6FEC"/>
    <w:rsid w:val="005E74F4"/>
    <w:rsid w:val="005F0591"/>
    <w:rsid w:val="005F209C"/>
    <w:rsid w:val="005F3265"/>
    <w:rsid w:val="00602AD9"/>
    <w:rsid w:val="00605173"/>
    <w:rsid w:val="006153A8"/>
    <w:rsid w:val="006258AF"/>
    <w:rsid w:val="00627AA0"/>
    <w:rsid w:val="00631382"/>
    <w:rsid w:val="0063158C"/>
    <w:rsid w:val="0064312D"/>
    <w:rsid w:val="0064614D"/>
    <w:rsid w:val="00646F9B"/>
    <w:rsid w:val="00647F76"/>
    <w:rsid w:val="00656E59"/>
    <w:rsid w:val="00660C87"/>
    <w:rsid w:val="006743EC"/>
    <w:rsid w:val="00675E1A"/>
    <w:rsid w:val="00682836"/>
    <w:rsid w:val="006924E8"/>
    <w:rsid w:val="00693CDA"/>
    <w:rsid w:val="006B00E4"/>
    <w:rsid w:val="006B26B3"/>
    <w:rsid w:val="006B361C"/>
    <w:rsid w:val="006B4196"/>
    <w:rsid w:val="006C00D0"/>
    <w:rsid w:val="006C08F9"/>
    <w:rsid w:val="006D0A95"/>
    <w:rsid w:val="006D6FF1"/>
    <w:rsid w:val="006F0233"/>
    <w:rsid w:val="006F11A7"/>
    <w:rsid w:val="006F24A4"/>
    <w:rsid w:val="006F398C"/>
    <w:rsid w:val="006F7389"/>
    <w:rsid w:val="00712266"/>
    <w:rsid w:val="007131F1"/>
    <w:rsid w:val="007215CE"/>
    <w:rsid w:val="00735BD5"/>
    <w:rsid w:val="00740B81"/>
    <w:rsid w:val="0074306F"/>
    <w:rsid w:val="007445E6"/>
    <w:rsid w:val="00756DFE"/>
    <w:rsid w:val="00767C78"/>
    <w:rsid w:val="00775D09"/>
    <w:rsid w:val="00776A43"/>
    <w:rsid w:val="00777B00"/>
    <w:rsid w:val="00781562"/>
    <w:rsid w:val="007904F4"/>
    <w:rsid w:val="007909DB"/>
    <w:rsid w:val="00791E44"/>
    <w:rsid w:val="007A2727"/>
    <w:rsid w:val="007A515A"/>
    <w:rsid w:val="007A5549"/>
    <w:rsid w:val="007A5BDB"/>
    <w:rsid w:val="007B004C"/>
    <w:rsid w:val="007C5CD0"/>
    <w:rsid w:val="007D5F32"/>
    <w:rsid w:val="007E22DB"/>
    <w:rsid w:val="007F53EE"/>
    <w:rsid w:val="00805649"/>
    <w:rsid w:val="008139A9"/>
    <w:rsid w:val="00813C97"/>
    <w:rsid w:val="00815941"/>
    <w:rsid w:val="00815F5E"/>
    <w:rsid w:val="00821CF1"/>
    <w:rsid w:val="008251A8"/>
    <w:rsid w:val="0082652D"/>
    <w:rsid w:val="008323CB"/>
    <w:rsid w:val="00835CDD"/>
    <w:rsid w:val="00840465"/>
    <w:rsid w:val="00844420"/>
    <w:rsid w:val="00851BDA"/>
    <w:rsid w:val="00852DA4"/>
    <w:rsid w:val="0085773A"/>
    <w:rsid w:val="0086323D"/>
    <w:rsid w:val="008646A5"/>
    <w:rsid w:val="00873489"/>
    <w:rsid w:val="00885BFF"/>
    <w:rsid w:val="00896BC6"/>
    <w:rsid w:val="008A7515"/>
    <w:rsid w:val="008C7297"/>
    <w:rsid w:val="008D1A38"/>
    <w:rsid w:val="008D48A3"/>
    <w:rsid w:val="008D4BF2"/>
    <w:rsid w:val="008D4F73"/>
    <w:rsid w:val="008E164B"/>
    <w:rsid w:val="008E3BE2"/>
    <w:rsid w:val="008E3FC3"/>
    <w:rsid w:val="008E6EF9"/>
    <w:rsid w:val="008F1183"/>
    <w:rsid w:val="008F406A"/>
    <w:rsid w:val="008F6F2B"/>
    <w:rsid w:val="0090355F"/>
    <w:rsid w:val="00910DE0"/>
    <w:rsid w:val="0091102A"/>
    <w:rsid w:val="00917A78"/>
    <w:rsid w:val="00920355"/>
    <w:rsid w:val="00933D40"/>
    <w:rsid w:val="00936B6A"/>
    <w:rsid w:val="0093761A"/>
    <w:rsid w:val="009431F9"/>
    <w:rsid w:val="009434E9"/>
    <w:rsid w:val="00946EDB"/>
    <w:rsid w:val="00952AB9"/>
    <w:rsid w:val="00956FA2"/>
    <w:rsid w:val="009628D8"/>
    <w:rsid w:val="00964F53"/>
    <w:rsid w:val="00972E0F"/>
    <w:rsid w:val="00975700"/>
    <w:rsid w:val="0098500D"/>
    <w:rsid w:val="0098608E"/>
    <w:rsid w:val="0099008D"/>
    <w:rsid w:val="00996243"/>
    <w:rsid w:val="00997D34"/>
    <w:rsid w:val="009A33D6"/>
    <w:rsid w:val="009A583B"/>
    <w:rsid w:val="009A62F7"/>
    <w:rsid w:val="009A7246"/>
    <w:rsid w:val="009B0A4C"/>
    <w:rsid w:val="009B4AB0"/>
    <w:rsid w:val="009C6755"/>
    <w:rsid w:val="009C67E2"/>
    <w:rsid w:val="009D127D"/>
    <w:rsid w:val="009D1C4A"/>
    <w:rsid w:val="009E3BF3"/>
    <w:rsid w:val="009F111A"/>
    <w:rsid w:val="009F39CD"/>
    <w:rsid w:val="00A014E4"/>
    <w:rsid w:val="00A10850"/>
    <w:rsid w:val="00A136E9"/>
    <w:rsid w:val="00A15260"/>
    <w:rsid w:val="00A21899"/>
    <w:rsid w:val="00A263E5"/>
    <w:rsid w:val="00A40621"/>
    <w:rsid w:val="00A450C4"/>
    <w:rsid w:val="00A535F8"/>
    <w:rsid w:val="00A55238"/>
    <w:rsid w:val="00A66E75"/>
    <w:rsid w:val="00A85453"/>
    <w:rsid w:val="00A9234D"/>
    <w:rsid w:val="00A934AA"/>
    <w:rsid w:val="00A975BF"/>
    <w:rsid w:val="00AA0017"/>
    <w:rsid w:val="00AA02D3"/>
    <w:rsid w:val="00AA1DBA"/>
    <w:rsid w:val="00AA2435"/>
    <w:rsid w:val="00AA4551"/>
    <w:rsid w:val="00AC6BD1"/>
    <w:rsid w:val="00AD1A3C"/>
    <w:rsid w:val="00AD1D72"/>
    <w:rsid w:val="00AD2417"/>
    <w:rsid w:val="00AD5B4A"/>
    <w:rsid w:val="00AE2AA2"/>
    <w:rsid w:val="00AE3B83"/>
    <w:rsid w:val="00AF4E20"/>
    <w:rsid w:val="00B0380F"/>
    <w:rsid w:val="00B072A6"/>
    <w:rsid w:val="00B11F38"/>
    <w:rsid w:val="00B15DA1"/>
    <w:rsid w:val="00B27F92"/>
    <w:rsid w:val="00B33060"/>
    <w:rsid w:val="00B42BCD"/>
    <w:rsid w:val="00B56751"/>
    <w:rsid w:val="00B764E8"/>
    <w:rsid w:val="00B76540"/>
    <w:rsid w:val="00B92B6F"/>
    <w:rsid w:val="00BA0C8F"/>
    <w:rsid w:val="00BA15BF"/>
    <w:rsid w:val="00BA2294"/>
    <w:rsid w:val="00BB3B63"/>
    <w:rsid w:val="00BC077E"/>
    <w:rsid w:val="00BC62E5"/>
    <w:rsid w:val="00BF35DF"/>
    <w:rsid w:val="00C04551"/>
    <w:rsid w:val="00C055B1"/>
    <w:rsid w:val="00C13D17"/>
    <w:rsid w:val="00C2248E"/>
    <w:rsid w:val="00C24ECE"/>
    <w:rsid w:val="00C31E0B"/>
    <w:rsid w:val="00C361B8"/>
    <w:rsid w:val="00C413FE"/>
    <w:rsid w:val="00C50554"/>
    <w:rsid w:val="00C56440"/>
    <w:rsid w:val="00C565BB"/>
    <w:rsid w:val="00C673D4"/>
    <w:rsid w:val="00C710B7"/>
    <w:rsid w:val="00C839C9"/>
    <w:rsid w:val="00C90429"/>
    <w:rsid w:val="00C9096E"/>
    <w:rsid w:val="00C978C7"/>
    <w:rsid w:val="00CA008B"/>
    <w:rsid w:val="00CA701C"/>
    <w:rsid w:val="00CB165B"/>
    <w:rsid w:val="00CB6F61"/>
    <w:rsid w:val="00CC533A"/>
    <w:rsid w:val="00CC6DD7"/>
    <w:rsid w:val="00CE3B84"/>
    <w:rsid w:val="00CE4058"/>
    <w:rsid w:val="00CF3D8B"/>
    <w:rsid w:val="00D00059"/>
    <w:rsid w:val="00D00152"/>
    <w:rsid w:val="00D034C5"/>
    <w:rsid w:val="00D05F32"/>
    <w:rsid w:val="00D10C33"/>
    <w:rsid w:val="00D219F5"/>
    <w:rsid w:val="00D2579C"/>
    <w:rsid w:val="00D27F89"/>
    <w:rsid w:val="00D3242A"/>
    <w:rsid w:val="00D355A1"/>
    <w:rsid w:val="00D51018"/>
    <w:rsid w:val="00D52335"/>
    <w:rsid w:val="00D5591D"/>
    <w:rsid w:val="00D6029C"/>
    <w:rsid w:val="00D61B7C"/>
    <w:rsid w:val="00D7372D"/>
    <w:rsid w:val="00D77049"/>
    <w:rsid w:val="00D8081F"/>
    <w:rsid w:val="00D81172"/>
    <w:rsid w:val="00D85CED"/>
    <w:rsid w:val="00DA43AD"/>
    <w:rsid w:val="00DB0AD4"/>
    <w:rsid w:val="00DB2CFA"/>
    <w:rsid w:val="00DB3132"/>
    <w:rsid w:val="00DB3EE4"/>
    <w:rsid w:val="00DB6F6E"/>
    <w:rsid w:val="00DC4DAD"/>
    <w:rsid w:val="00DC53BF"/>
    <w:rsid w:val="00DD6E64"/>
    <w:rsid w:val="00DE0665"/>
    <w:rsid w:val="00DE23A5"/>
    <w:rsid w:val="00DE69B1"/>
    <w:rsid w:val="00DF65AA"/>
    <w:rsid w:val="00E01FC8"/>
    <w:rsid w:val="00E120BF"/>
    <w:rsid w:val="00E15DCE"/>
    <w:rsid w:val="00E169D9"/>
    <w:rsid w:val="00E3301D"/>
    <w:rsid w:val="00E45C93"/>
    <w:rsid w:val="00E47CDF"/>
    <w:rsid w:val="00E47F23"/>
    <w:rsid w:val="00E51060"/>
    <w:rsid w:val="00E53618"/>
    <w:rsid w:val="00E55D31"/>
    <w:rsid w:val="00E71450"/>
    <w:rsid w:val="00E76630"/>
    <w:rsid w:val="00E86070"/>
    <w:rsid w:val="00E96DDB"/>
    <w:rsid w:val="00EA39A8"/>
    <w:rsid w:val="00EB6A65"/>
    <w:rsid w:val="00EC20E4"/>
    <w:rsid w:val="00EC2703"/>
    <w:rsid w:val="00EC564E"/>
    <w:rsid w:val="00ED6DDA"/>
    <w:rsid w:val="00EE5E12"/>
    <w:rsid w:val="00EE76C0"/>
    <w:rsid w:val="00EF32FA"/>
    <w:rsid w:val="00EF7018"/>
    <w:rsid w:val="00F03D81"/>
    <w:rsid w:val="00F14985"/>
    <w:rsid w:val="00F163AF"/>
    <w:rsid w:val="00F30093"/>
    <w:rsid w:val="00F34D8B"/>
    <w:rsid w:val="00F359B4"/>
    <w:rsid w:val="00F37493"/>
    <w:rsid w:val="00F41CEE"/>
    <w:rsid w:val="00F50B52"/>
    <w:rsid w:val="00F6316A"/>
    <w:rsid w:val="00F65C71"/>
    <w:rsid w:val="00F675EA"/>
    <w:rsid w:val="00F7106E"/>
    <w:rsid w:val="00F71672"/>
    <w:rsid w:val="00F72D3B"/>
    <w:rsid w:val="00F80FE5"/>
    <w:rsid w:val="00F870C2"/>
    <w:rsid w:val="00F87D96"/>
    <w:rsid w:val="00F90D19"/>
    <w:rsid w:val="00F957EB"/>
    <w:rsid w:val="00FA44FC"/>
    <w:rsid w:val="00FA760D"/>
    <w:rsid w:val="00FB1D99"/>
    <w:rsid w:val="00FB5B04"/>
    <w:rsid w:val="00FB6E9F"/>
    <w:rsid w:val="00FB7ADE"/>
    <w:rsid w:val="00FC217D"/>
    <w:rsid w:val="00FC2E7D"/>
    <w:rsid w:val="00FC3710"/>
    <w:rsid w:val="00FC5B81"/>
    <w:rsid w:val="00FE12E0"/>
    <w:rsid w:val="00FE346D"/>
    <w:rsid w:val="00FE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3D65C3"/>
  <w15:chartTrackingRefBased/>
  <w15:docId w15:val="{461963EE-4558-45BC-9587-D0681BA6A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57595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602A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02AD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02AD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02AD9"/>
    <w:rPr>
      <w:sz w:val="18"/>
      <w:szCs w:val="18"/>
    </w:rPr>
  </w:style>
  <w:style w:type="character" w:styleId="a8">
    <w:name w:val="Emphasis"/>
    <w:basedOn w:val="a0"/>
    <w:uiPriority w:val="20"/>
    <w:qFormat/>
    <w:rsid w:val="00314B19"/>
    <w:rPr>
      <w:i/>
      <w:iCs/>
    </w:rPr>
  </w:style>
  <w:style w:type="character" w:styleId="a9">
    <w:name w:val="Unresolved Mention"/>
    <w:basedOn w:val="a0"/>
    <w:uiPriority w:val="99"/>
    <w:semiHidden/>
    <w:unhideWhenUsed/>
    <w:rsid w:val="00314B19"/>
    <w:rPr>
      <w:color w:val="605E5C"/>
      <w:shd w:val="clear" w:color="auto" w:fill="E1DFDD"/>
    </w:rPr>
  </w:style>
  <w:style w:type="character" w:styleId="aa">
    <w:name w:val="Strong"/>
    <w:basedOn w:val="a0"/>
    <w:uiPriority w:val="22"/>
    <w:qFormat/>
    <w:rsid w:val="00314B19"/>
    <w:rPr>
      <w:b/>
      <w:bCs/>
    </w:rPr>
  </w:style>
  <w:style w:type="paragraph" w:customStyle="1" w:styleId="EndNoteBibliographyTitle">
    <w:name w:val="EndNote Bibliography Title"/>
    <w:basedOn w:val="a"/>
    <w:link w:val="EndNoteBibliographyTitle0"/>
    <w:rsid w:val="0047551C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47551C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47551C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47551C"/>
    <w:rPr>
      <w:rFonts w:ascii="Calibri" w:hAnsi="Calibri" w:cs="Calibri"/>
      <w:noProof/>
      <w:sz w:val="20"/>
    </w:rPr>
  </w:style>
  <w:style w:type="character" w:customStyle="1" w:styleId="A10">
    <w:name w:val="A10"/>
    <w:uiPriority w:val="99"/>
    <w:rsid w:val="00A934AA"/>
    <w:rPr>
      <w:rFonts w:cs="JansonText LT"/>
      <w:color w:val="000000"/>
      <w:sz w:val="19"/>
      <w:szCs w:val="19"/>
    </w:rPr>
  </w:style>
  <w:style w:type="character" w:styleId="ab">
    <w:name w:val="annotation reference"/>
    <w:basedOn w:val="a0"/>
    <w:uiPriority w:val="99"/>
    <w:semiHidden/>
    <w:unhideWhenUsed/>
    <w:rsid w:val="005A3580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5A3580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5A3580"/>
  </w:style>
  <w:style w:type="paragraph" w:styleId="ae">
    <w:name w:val="annotation subject"/>
    <w:basedOn w:val="ac"/>
    <w:next w:val="ac"/>
    <w:link w:val="af"/>
    <w:uiPriority w:val="99"/>
    <w:semiHidden/>
    <w:unhideWhenUsed/>
    <w:rsid w:val="005A3580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5A3580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5A3580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5A3580"/>
    <w:rPr>
      <w:sz w:val="18"/>
      <w:szCs w:val="18"/>
    </w:rPr>
  </w:style>
  <w:style w:type="character" w:styleId="af2">
    <w:name w:val="line number"/>
    <w:basedOn w:val="a0"/>
    <w:uiPriority w:val="99"/>
    <w:semiHidden/>
    <w:unhideWhenUsed/>
    <w:rsid w:val="00EE76C0"/>
  </w:style>
  <w:style w:type="paragraph" w:customStyle="1" w:styleId="Default">
    <w:name w:val="Default"/>
    <w:rsid w:val="0030674E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2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91F63-24DA-497C-A453-62C999051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304</Words>
  <Characters>1738</Characters>
  <Application>Microsoft Office Word</Application>
  <DocSecurity>0</DocSecurity>
  <Lines>14</Lines>
  <Paragraphs>4</Paragraphs>
  <ScaleCrop>false</ScaleCrop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单 Gordon</dc:creator>
  <cp:keywords/>
  <dc:description/>
  <cp:lastModifiedBy>单 Gordon</cp:lastModifiedBy>
  <cp:revision>20</cp:revision>
  <cp:lastPrinted>2021-04-10T13:34:00Z</cp:lastPrinted>
  <dcterms:created xsi:type="dcterms:W3CDTF">2021-04-12T13:24:00Z</dcterms:created>
  <dcterms:modified xsi:type="dcterms:W3CDTF">2021-04-13T15:49:00Z</dcterms:modified>
</cp:coreProperties>
</file>